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E2620" w14:textId="77777777" w:rsidR="00B07B58" w:rsidRPr="00D92292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rPr>
          <w:b/>
        </w:rPr>
      </w:pPr>
      <w:r w:rsidRPr="00D92292">
        <w:rPr>
          <w:b/>
        </w:rPr>
        <w:t>STATE BANK OF INDIA                                                        Date:</w:t>
      </w:r>
    </w:p>
    <w:p w14:paraId="48D97AA8" w14:textId="77777777" w:rsidR="00B07B58" w:rsidRPr="00D92292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ind w:hanging="540"/>
        <w:rPr>
          <w:b/>
        </w:rPr>
      </w:pPr>
      <w:r w:rsidRPr="00D92292">
        <w:rPr>
          <w:b/>
        </w:rPr>
        <w:t>International Banking Division</w:t>
      </w:r>
    </w:p>
    <w:tbl>
      <w:tblPr>
        <w:tblpPr w:leftFromText="180" w:rightFromText="180" w:vertAnchor="text" w:horzAnchor="margin" w:tblpXSpec="right" w:tblpY="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88"/>
      </w:tblGrid>
      <w:tr w:rsidR="00B07B58" w:rsidRPr="00AB1C3D" w14:paraId="20548864" w14:textId="77777777" w:rsidTr="006B0799">
        <w:trPr>
          <w:trHeight w:val="530"/>
        </w:trPr>
        <w:tc>
          <w:tcPr>
            <w:tcW w:w="4788" w:type="dxa"/>
          </w:tcPr>
          <w:p w14:paraId="5A43617C" w14:textId="77777777" w:rsidR="00B07B58" w:rsidRPr="00AB1C3D" w:rsidRDefault="00B07B58" w:rsidP="006B0799">
            <w:pPr>
              <w:pStyle w:val="Header"/>
              <w:tabs>
                <w:tab w:val="clear" w:pos="4320"/>
                <w:tab w:val="center" w:pos="0"/>
                <w:tab w:val="left" w:pos="5760"/>
                <w:tab w:val="left" w:pos="7380"/>
              </w:tabs>
              <w:rPr>
                <w:b/>
                <w:sz w:val="24"/>
                <w:szCs w:val="24"/>
              </w:rPr>
            </w:pPr>
            <w:r w:rsidRPr="00AB1C3D">
              <w:rPr>
                <w:b/>
                <w:sz w:val="24"/>
                <w:szCs w:val="24"/>
              </w:rPr>
              <w:t xml:space="preserve">20     our T </w:t>
            </w:r>
            <w:proofErr w:type="spellStart"/>
            <w:r w:rsidRPr="00AB1C3D">
              <w:rPr>
                <w:b/>
                <w:sz w:val="24"/>
                <w:szCs w:val="24"/>
              </w:rPr>
              <w:t>T</w:t>
            </w:r>
            <w:proofErr w:type="spellEnd"/>
            <w:r w:rsidRPr="00AB1C3D">
              <w:rPr>
                <w:b/>
                <w:sz w:val="24"/>
                <w:szCs w:val="24"/>
              </w:rPr>
              <w:t xml:space="preserve"> No.</w:t>
            </w:r>
          </w:p>
          <w:p w14:paraId="65FFC5CF" w14:textId="77777777" w:rsidR="00B07B58" w:rsidRPr="00AB1C3D" w:rsidRDefault="00B07B58" w:rsidP="006B0799">
            <w:pPr>
              <w:pStyle w:val="Header"/>
              <w:tabs>
                <w:tab w:val="clear" w:pos="4320"/>
                <w:tab w:val="center" w:pos="0"/>
                <w:tab w:val="left" w:pos="5760"/>
                <w:tab w:val="left" w:pos="7380"/>
              </w:tabs>
              <w:rPr>
                <w:b/>
                <w:sz w:val="24"/>
                <w:szCs w:val="24"/>
              </w:rPr>
            </w:pPr>
            <w:r w:rsidRPr="00AB1C3D">
              <w:rPr>
                <w:b/>
                <w:sz w:val="24"/>
                <w:szCs w:val="24"/>
              </w:rPr>
              <w:t>+</w:t>
            </w:r>
          </w:p>
        </w:tc>
      </w:tr>
    </w:tbl>
    <w:p w14:paraId="66013746" w14:textId="77777777" w:rsidR="00B07B58" w:rsidRPr="00D92292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ind w:hanging="540"/>
        <w:rPr>
          <w:b/>
        </w:rPr>
      </w:pPr>
      <w:r w:rsidRPr="00D92292">
        <w:rPr>
          <w:b/>
        </w:rPr>
        <w:t>COMMERCIAL BRANCH,(HYD)</w:t>
      </w:r>
    </w:p>
    <w:p w14:paraId="57B25531" w14:textId="77777777" w:rsidR="00B07B58" w:rsidRPr="00D92292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ind w:hanging="540"/>
        <w:rPr>
          <w:b/>
        </w:rPr>
      </w:pPr>
      <w:r w:rsidRPr="00D92292">
        <w:rPr>
          <w:b/>
        </w:rPr>
        <w:t>Branch Code 4168</w:t>
      </w:r>
    </w:p>
    <w:p w14:paraId="6F7B0DB1" w14:textId="77777777" w:rsidR="00B07B58" w:rsidRPr="00D92292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ind w:hanging="540"/>
        <w:rPr>
          <w:b/>
        </w:rPr>
      </w:pPr>
      <w:r w:rsidRPr="00D92292">
        <w:rPr>
          <w:b/>
        </w:rPr>
        <w:t xml:space="preserve">Bank Street, </w:t>
      </w:r>
      <w:proofErr w:type="spellStart"/>
      <w:r w:rsidRPr="00D92292">
        <w:rPr>
          <w:b/>
        </w:rPr>
        <w:t>Koti</w:t>
      </w:r>
      <w:proofErr w:type="spellEnd"/>
      <w:r w:rsidRPr="00D92292">
        <w:rPr>
          <w:b/>
        </w:rPr>
        <w:t>, Hyderabad – 500 095.</w:t>
      </w:r>
    </w:p>
    <w:p w14:paraId="5EC937C9" w14:textId="77777777" w:rsidR="00B07B58" w:rsidRPr="00AB1C3D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ind w:hanging="540"/>
        <w:rPr>
          <w:b/>
          <w:sz w:val="24"/>
          <w:szCs w:val="24"/>
        </w:rPr>
      </w:pPr>
      <w:r w:rsidRPr="00AB1C3D">
        <w:rPr>
          <w:b/>
          <w:sz w:val="24"/>
          <w:szCs w:val="24"/>
        </w:rPr>
        <w:t>Please make the following remittance:</w:t>
      </w:r>
    </w:p>
    <w:tbl>
      <w:tblPr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2340"/>
        <w:gridCol w:w="7470"/>
      </w:tblGrid>
      <w:tr w:rsidR="00B07B58" w:rsidRPr="00C00D95" w14:paraId="19176703" w14:textId="77777777" w:rsidTr="006B0799">
        <w:trPr>
          <w:trHeight w:val="278"/>
        </w:trPr>
        <w:tc>
          <w:tcPr>
            <w:tcW w:w="720" w:type="dxa"/>
          </w:tcPr>
          <w:p w14:paraId="686DF6DB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</w:t>
            </w:r>
            <w:r>
              <w:rPr>
                <w:b/>
                <w:sz w:val="22"/>
                <w:szCs w:val="22"/>
              </w:rPr>
              <w:t>#</w:t>
            </w:r>
          </w:p>
        </w:tc>
        <w:tc>
          <w:tcPr>
            <w:tcW w:w="2340" w:type="dxa"/>
          </w:tcPr>
          <w:p w14:paraId="5DA40B6B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C933AD">
              <w:rPr>
                <w:b/>
              </w:rPr>
              <w:t>Transmit the Message to</w:t>
            </w:r>
          </w:p>
        </w:tc>
        <w:tc>
          <w:tcPr>
            <w:tcW w:w="7470" w:type="dxa"/>
          </w:tcPr>
          <w:p w14:paraId="7956FC3B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</w:p>
        </w:tc>
      </w:tr>
      <w:tr w:rsidR="00B07B58" w:rsidRPr="00C00D95" w14:paraId="1AD15AD7" w14:textId="77777777" w:rsidTr="006B0799">
        <w:tc>
          <w:tcPr>
            <w:tcW w:w="720" w:type="dxa"/>
          </w:tcPr>
          <w:p w14:paraId="31D79011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32A</w:t>
            </w:r>
          </w:p>
          <w:p w14:paraId="35BEBBEF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</w:t>
            </w:r>
            <w:r>
              <w:rPr>
                <w:b/>
                <w:sz w:val="22"/>
                <w:szCs w:val="22"/>
              </w:rPr>
              <w:t>#</w:t>
            </w:r>
          </w:p>
        </w:tc>
        <w:tc>
          <w:tcPr>
            <w:tcW w:w="2340" w:type="dxa"/>
          </w:tcPr>
          <w:p w14:paraId="713C9EE8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Value Data</w:t>
            </w:r>
          </w:p>
          <w:p w14:paraId="3DA91761" w14:textId="77777777" w:rsidR="00B07B58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YY  MM  DD</w:t>
            </w:r>
          </w:p>
          <w:p w14:paraId="1AF2A9B3" w14:textId="77777777" w:rsidR="00B07B58" w:rsidRPr="008129DE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7470" w:type="dxa"/>
          </w:tcPr>
          <w:p w14:paraId="6A64FA1D" w14:textId="77777777" w:rsidR="00B07B58" w:rsidRPr="00C2525E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Currency       </w:t>
            </w:r>
            <w:r>
              <w:rPr>
                <w:b/>
                <w:sz w:val="22"/>
                <w:szCs w:val="22"/>
              </w:rPr>
              <w:t xml:space="preserve">     </w:t>
            </w:r>
            <w:r w:rsidRPr="00D92292">
              <w:rPr>
                <w:b/>
                <w:sz w:val="22"/>
                <w:szCs w:val="22"/>
              </w:rPr>
              <w:t xml:space="preserve">Amount     </w:t>
            </w:r>
            <w:r>
              <w:rPr>
                <w:b/>
                <w:sz w:val="22"/>
                <w:szCs w:val="22"/>
              </w:rPr>
              <w:t xml:space="preserve">                         </w:t>
            </w:r>
            <w:proofErr w:type="spellStart"/>
            <w:r w:rsidRPr="00D92292">
              <w:rPr>
                <w:b/>
                <w:sz w:val="22"/>
                <w:szCs w:val="22"/>
              </w:rPr>
              <w:t>Amount</w:t>
            </w:r>
            <w:proofErr w:type="spellEnd"/>
            <w:r w:rsidRPr="00D92292">
              <w:rPr>
                <w:b/>
                <w:sz w:val="22"/>
                <w:szCs w:val="22"/>
              </w:rPr>
              <w:t xml:space="preserve"> in word</w:t>
            </w:r>
            <w:r>
              <w:rPr>
                <w:b/>
                <w:i/>
                <w:sz w:val="22"/>
                <w:szCs w:val="22"/>
              </w:rPr>
              <w:t xml:space="preserve"> s             </w:t>
            </w:r>
          </w:p>
          <w:p w14:paraId="3EDC0C51" w14:textId="77777777" w:rsidR="00B07B58" w:rsidRPr="006F0B89" w:rsidRDefault="00B07B58" w:rsidP="006B0799">
            <w:pPr>
              <w:pStyle w:val="Header"/>
              <w:tabs>
                <w:tab w:val="clear" w:pos="4320"/>
                <w:tab w:val="clear" w:pos="8640"/>
                <w:tab w:val="left" w:pos="1425"/>
              </w:tabs>
              <w:rPr>
                <w:b/>
                <w:i/>
                <w:sz w:val="22"/>
                <w:szCs w:val="22"/>
              </w:rPr>
            </w:pPr>
            <w:r>
              <w:rPr>
                <w:b/>
                <w:i/>
                <w:sz w:val="22"/>
                <w:szCs w:val="22"/>
              </w:rPr>
              <w:t xml:space="preserve">                    </w:t>
            </w:r>
            <w:r w:rsidRPr="006F0B89">
              <w:rPr>
                <w:b/>
                <w:i/>
                <w:sz w:val="22"/>
                <w:szCs w:val="22"/>
              </w:rPr>
              <w:t xml:space="preserve">                                                               </w:t>
            </w:r>
          </w:p>
        </w:tc>
      </w:tr>
      <w:tr w:rsidR="00B07B58" w:rsidRPr="00C00D95" w14:paraId="2BE4B9B9" w14:textId="77777777" w:rsidTr="006B0799">
        <w:tc>
          <w:tcPr>
            <w:tcW w:w="720" w:type="dxa"/>
          </w:tcPr>
          <w:p w14:paraId="6C96B4A8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5</w:t>
            </w:r>
            <w:r>
              <w:rPr>
                <w:b/>
                <w:sz w:val="22"/>
                <w:szCs w:val="22"/>
              </w:rPr>
              <w:t>0</w:t>
            </w:r>
          </w:p>
          <w:p w14:paraId="6C9D86F7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 </w:t>
            </w:r>
            <w:r>
              <w:rPr>
                <w:b/>
                <w:sz w:val="22"/>
                <w:szCs w:val="22"/>
              </w:rPr>
              <w:t>#</w:t>
            </w:r>
          </w:p>
        </w:tc>
        <w:tc>
          <w:tcPr>
            <w:tcW w:w="2340" w:type="dxa"/>
          </w:tcPr>
          <w:p w14:paraId="724FAE55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Applicant’s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D92292">
              <w:rPr>
                <w:b/>
                <w:sz w:val="22"/>
                <w:szCs w:val="22"/>
              </w:rPr>
              <w:t>Name and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D92292">
              <w:rPr>
                <w:b/>
                <w:sz w:val="22"/>
                <w:szCs w:val="22"/>
              </w:rPr>
              <w:t>Address</w:t>
            </w:r>
          </w:p>
        </w:tc>
        <w:tc>
          <w:tcPr>
            <w:tcW w:w="7470" w:type="dxa"/>
          </w:tcPr>
          <w:p w14:paraId="75DFF5C7" w14:textId="77777777" w:rsidR="00B07B58" w:rsidRPr="000A35A1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i/>
                <w:sz w:val="22"/>
                <w:szCs w:val="22"/>
              </w:rPr>
            </w:pPr>
          </w:p>
        </w:tc>
      </w:tr>
      <w:tr w:rsidR="00B07B58" w:rsidRPr="00C00D95" w14:paraId="254220A2" w14:textId="77777777" w:rsidTr="006B0799">
        <w:trPr>
          <w:trHeight w:hRule="exact" w:val="523"/>
        </w:trPr>
        <w:tc>
          <w:tcPr>
            <w:tcW w:w="720" w:type="dxa"/>
          </w:tcPr>
          <w:p w14:paraId="00B5AD60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59</w:t>
            </w:r>
          </w:p>
          <w:p w14:paraId="54C8F412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 </w:t>
            </w:r>
            <w:r>
              <w:rPr>
                <w:b/>
                <w:sz w:val="22"/>
                <w:szCs w:val="22"/>
              </w:rPr>
              <w:t>#</w:t>
            </w:r>
          </w:p>
        </w:tc>
        <w:tc>
          <w:tcPr>
            <w:tcW w:w="2340" w:type="dxa"/>
          </w:tcPr>
          <w:p w14:paraId="3C483939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Beneficiary’s</w:t>
            </w:r>
          </w:p>
          <w:p w14:paraId="39C8071D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Name and </w:t>
            </w:r>
            <w:r>
              <w:rPr>
                <w:b/>
                <w:sz w:val="22"/>
                <w:szCs w:val="22"/>
              </w:rPr>
              <w:t>A</w:t>
            </w:r>
            <w:r w:rsidRPr="00D92292">
              <w:rPr>
                <w:b/>
                <w:sz w:val="22"/>
                <w:szCs w:val="22"/>
              </w:rPr>
              <w:t>ddress</w:t>
            </w:r>
          </w:p>
        </w:tc>
        <w:tc>
          <w:tcPr>
            <w:tcW w:w="7470" w:type="dxa"/>
          </w:tcPr>
          <w:p w14:paraId="49C5C158" w14:textId="77777777" w:rsidR="00B07B58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i/>
                <w:sz w:val="24"/>
                <w:szCs w:val="24"/>
              </w:rPr>
            </w:pPr>
            <w:r w:rsidRPr="00343747">
              <w:t xml:space="preserve">                                                     </w:t>
            </w:r>
          </w:p>
          <w:p w14:paraId="429736B1" w14:textId="77777777" w:rsidR="00B07B58" w:rsidRPr="0088685B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i/>
                <w:sz w:val="22"/>
                <w:szCs w:val="22"/>
              </w:rPr>
            </w:pPr>
          </w:p>
          <w:p w14:paraId="3E1A0974" w14:textId="77777777" w:rsidR="00B07B58" w:rsidRPr="00B765DA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i/>
                <w:sz w:val="24"/>
                <w:szCs w:val="24"/>
              </w:rPr>
            </w:pPr>
          </w:p>
          <w:p w14:paraId="07E9893A" w14:textId="77777777" w:rsidR="00B07B58" w:rsidRPr="00607769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i/>
                <w:sz w:val="24"/>
                <w:szCs w:val="24"/>
              </w:rPr>
            </w:pPr>
          </w:p>
        </w:tc>
      </w:tr>
      <w:tr w:rsidR="00B07B58" w:rsidRPr="00C00D95" w14:paraId="2CD130D4" w14:textId="77777777" w:rsidTr="006B0799">
        <w:tc>
          <w:tcPr>
            <w:tcW w:w="720" w:type="dxa"/>
          </w:tcPr>
          <w:p w14:paraId="74EAA0EB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57a</w:t>
            </w:r>
          </w:p>
        </w:tc>
        <w:tc>
          <w:tcPr>
            <w:tcW w:w="2340" w:type="dxa"/>
          </w:tcPr>
          <w:p w14:paraId="682C4ECE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Beneficiary’s     Bank</w:t>
            </w:r>
          </w:p>
        </w:tc>
        <w:tc>
          <w:tcPr>
            <w:tcW w:w="7470" w:type="dxa"/>
          </w:tcPr>
          <w:p w14:paraId="06D8235C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</w:p>
        </w:tc>
      </w:tr>
      <w:tr w:rsidR="00B07B58" w:rsidRPr="00C00D95" w14:paraId="52FEB957" w14:textId="77777777" w:rsidTr="006B0799">
        <w:trPr>
          <w:trHeight w:hRule="exact" w:val="793"/>
        </w:trPr>
        <w:tc>
          <w:tcPr>
            <w:tcW w:w="720" w:type="dxa"/>
          </w:tcPr>
          <w:p w14:paraId="704AF587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 70</w:t>
            </w:r>
          </w:p>
        </w:tc>
        <w:tc>
          <w:tcPr>
            <w:tcW w:w="2340" w:type="dxa"/>
          </w:tcPr>
          <w:p w14:paraId="06BA24F2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Purpose </w:t>
            </w:r>
            <w:r w:rsidRPr="00D92292">
              <w:rPr>
                <w:b/>
                <w:sz w:val="22"/>
                <w:szCs w:val="22"/>
              </w:rPr>
              <w:t xml:space="preserve">Of </w:t>
            </w:r>
            <w:r>
              <w:rPr>
                <w:b/>
                <w:sz w:val="22"/>
                <w:szCs w:val="22"/>
              </w:rPr>
              <w:t>Re</w:t>
            </w:r>
            <w:r w:rsidRPr="00D92292">
              <w:rPr>
                <w:b/>
                <w:sz w:val="22"/>
                <w:szCs w:val="22"/>
              </w:rPr>
              <w:t>mittance</w:t>
            </w:r>
          </w:p>
        </w:tc>
        <w:tc>
          <w:tcPr>
            <w:tcW w:w="7470" w:type="dxa"/>
          </w:tcPr>
          <w:p w14:paraId="2E2816C8" w14:textId="77777777" w:rsidR="00B07B58" w:rsidRPr="007128D4" w:rsidRDefault="00B07B58" w:rsidP="006B0799">
            <w:pPr>
              <w:rPr>
                <w:b/>
                <w:i/>
                <w:szCs w:val="20"/>
              </w:rPr>
            </w:pPr>
          </w:p>
        </w:tc>
      </w:tr>
      <w:tr w:rsidR="00B07B58" w:rsidRPr="00C00D95" w14:paraId="599AB76D" w14:textId="77777777" w:rsidTr="006B0799">
        <w:tc>
          <w:tcPr>
            <w:tcW w:w="720" w:type="dxa"/>
          </w:tcPr>
          <w:p w14:paraId="111931C6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71A</w:t>
            </w:r>
          </w:p>
        </w:tc>
        <w:tc>
          <w:tcPr>
            <w:tcW w:w="9810" w:type="dxa"/>
            <w:gridSpan w:val="2"/>
          </w:tcPr>
          <w:p w14:paraId="0E973361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Foreign Bank’s charges to be borne by   [   ]our) Applicant:  [ </w:t>
            </w:r>
            <w:r w:rsidRPr="00CA02A6">
              <w:rPr>
                <w:sz w:val="22"/>
                <w:szCs w:val="22"/>
              </w:rPr>
              <w:t xml:space="preserve">√ </w:t>
            </w:r>
            <w:r w:rsidRPr="00D92292">
              <w:rPr>
                <w:b/>
                <w:sz w:val="22"/>
                <w:szCs w:val="22"/>
              </w:rPr>
              <w:t>]Ben) Beneficiary:</w:t>
            </w:r>
          </w:p>
        </w:tc>
      </w:tr>
      <w:tr w:rsidR="00B07B58" w:rsidRPr="00C00D95" w14:paraId="460BA4EC" w14:textId="77777777" w:rsidTr="006B0799">
        <w:tc>
          <w:tcPr>
            <w:tcW w:w="720" w:type="dxa"/>
          </w:tcPr>
          <w:p w14:paraId="1F7BAA5D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72</w:t>
            </w:r>
          </w:p>
        </w:tc>
        <w:tc>
          <w:tcPr>
            <w:tcW w:w="9810" w:type="dxa"/>
            <w:gridSpan w:val="2"/>
          </w:tcPr>
          <w:p w14:paraId="66437C7D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Foreign Bank’s charges to be borne by    [   ] </w:t>
            </w:r>
            <w:proofErr w:type="spellStart"/>
            <w:r w:rsidRPr="00D92292">
              <w:rPr>
                <w:b/>
                <w:sz w:val="22"/>
                <w:szCs w:val="22"/>
              </w:rPr>
              <w:t>Teleben</w:t>
            </w:r>
            <w:proofErr w:type="spellEnd"/>
            <w:r w:rsidRPr="00D92292">
              <w:rPr>
                <w:b/>
                <w:sz w:val="22"/>
                <w:szCs w:val="22"/>
              </w:rPr>
              <w:t xml:space="preserve">:          [    ] </w:t>
            </w:r>
            <w:proofErr w:type="spellStart"/>
            <w:r w:rsidRPr="00D92292">
              <w:rPr>
                <w:b/>
                <w:sz w:val="22"/>
                <w:szCs w:val="22"/>
              </w:rPr>
              <w:t>Pho</w:t>
            </w:r>
            <w:r>
              <w:rPr>
                <w:b/>
                <w:sz w:val="22"/>
                <w:szCs w:val="22"/>
              </w:rPr>
              <w:t>n</w:t>
            </w:r>
            <w:r w:rsidRPr="00D92292">
              <w:rPr>
                <w:b/>
                <w:sz w:val="22"/>
                <w:szCs w:val="22"/>
              </w:rPr>
              <w:t>ben</w:t>
            </w:r>
            <w:proofErr w:type="spellEnd"/>
          </w:p>
        </w:tc>
      </w:tr>
      <w:tr w:rsidR="00B07B58" w:rsidRPr="00C00D95" w14:paraId="53BCBBC9" w14:textId="77777777" w:rsidTr="006B0799">
        <w:tc>
          <w:tcPr>
            <w:tcW w:w="720" w:type="dxa"/>
          </w:tcPr>
          <w:p w14:paraId="47C2BF96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 72</w:t>
            </w:r>
          </w:p>
        </w:tc>
        <w:tc>
          <w:tcPr>
            <w:tcW w:w="9810" w:type="dxa"/>
            <w:gridSpan w:val="2"/>
          </w:tcPr>
          <w:p w14:paraId="153CACC5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Method of Payment to Beneficiary            [    ]  </w:t>
            </w:r>
            <w:proofErr w:type="spellStart"/>
            <w:r w:rsidRPr="00D92292">
              <w:rPr>
                <w:b/>
                <w:sz w:val="22"/>
                <w:szCs w:val="22"/>
              </w:rPr>
              <w:t>Benonly</w:t>
            </w:r>
            <w:proofErr w:type="spellEnd"/>
            <w:r w:rsidRPr="00D92292">
              <w:rPr>
                <w:b/>
                <w:sz w:val="22"/>
                <w:szCs w:val="22"/>
              </w:rPr>
              <w:t>:       [    ] Cheque :[  ] Hold</w:t>
            </w:r>
            <w:r>
              <w:rPr>
                <w:b/>
                <w:sz w:val="22"/>
                <w:szCs w:val="22"/>
              </w:rPr>
              <w:t>**</w:t>
            </w:r>
          </w:p>
        </w:tc>
      </w:tr>
    </w:tbl>
    <w:p w14:paraId="0A7CED08" w14:textId="77777777" w:rsidR="00B07B58" w:rsidRPr="00D92292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sz w:val="18"/>
          <w:szCs w:val="18"/>
        </w:rPr>
      </w:pPr>
      <w:r w:rsidRPr="00D92292">
        <w:rPr>
          <w:b/>
          <w:sz w:val="18"/>
          <w:szCs w:val="18"/>
        </w:rPr>
        <w:t>I/We request you to make the above Payment by wire/SWIFT entirely at my/our risk and on my/our responsibility and on the distinct understanding that no</w:t>
      </w:r>
      <w:r>
        <w:rPr>
          <w:b/>
          <w:sz w:val="18"/>
          <w:szCs w:val="18"/>
        </w:rPr>
        <w:t xml:space="preserve"> </w:t>
      </w:r>
      <w:r w:rsidRPr="00D92292">
        <w:rPr>
          <w:b/>
          <w:sz w:val="18"/>
          <w:szCs w:val="18"/>
        </w:rPr>
        <w:t>Liability whatsoever is to attach to the Bank for any loss.  Injury or damage</w:t>
      </w:r>
    </w:p>
    <w:p w14:paraId="759E0BAB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sz w:val="18"/>
          <w:szCs w:val="18"/>
        </w:rPr>
      </w:pPr>
      <w:r w:rsidRPr="00D92292">
        <w:rPr>
          <w:b/>
          <w:sz w:val="18"/>
          <w:szCs w:val="18"/>
        </w:rPr>
        <w:t>Arising or resulting from delay in transmission of delivery or non-delivery of the</w:t>
      </w:r>
      <w:r>
        <w:rPr>
          <w:b/>
          <w:sz w:val="18"/>
          <w:szCs w:val="18"/>
        </w:rPr>
        <w:t xml:space="preserve"> </w:t>
      </w:r>
    </w:p>
    <w:p w14:paraId="4B328F10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sz w:val="18"/>
          <w:szCs w:val="18"/>
        </w:rPr>
      </w:pPr>
      <w:r w:rsidRPr="00D92292">
        <w:rPr>
          <w:b/>
          <w:sz w:val="18"/>
          <w:szCs w:val="18"/>
        </w:rPr>
        <w:t xml:space="preserve">Telegraphic SWIFT message or for any mistake.  Omission or error in the </w:t>
      </w:r>
    </w:p>
    <w:p w14:paraId="6DA74109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sz w:val="18"/>
          <w:szCs w:val="18"/>
        </w:rPr>
      </w:pPr>
      <w:r w:rsidRPr="00D92292">
        <w:rPr>
          <w:b/>
          <w:sz w:val="18"/>
          <w:szCs w:val="18"/>
        </w:rPr>
        <w:t>Transmission of delivery thereof or in deciphering</w:t>
      </w:r>
      <w:r>
        <w:rPr>
          <w:b/>
          <w:sz w:val="18"/>
          <w:szCs w:val="18"/>
        </w:rPr>
        <w:t xml:space="preserve"> </w:t>
      </w:r>
      <w:r w:rsidRPr="00D92292">
        <w:rPr>
          <w:b/>
          <w:sz w:val="18"/>
          <w:szCs w:val="18"/>
        </w:rPr>
        <w:t xml:space="preserve">the message from any cause </w:t>
      </w:r>
    </w:p>
    <w:p w14:paraId="4476E982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sz w:val="18"/>
          <w:szCs w:val="18"/>
        </w:rPr>
      </w:pPr>
      <w:r w:rsidRPr="00D92292">
        <w:rPr>
          <w:b/>
          <w:sz w:val="18"/>
          <w:szCs w:val="18"/>
        </w:rPr>
        <w:t>Whatsoever or from the misinterpretation when received.</w:t>
      </w:r>
    </w:p>
    <w:p w14:paraId="20E90828" w14:textId="77777777" w:rsidR="00B07B58" w:rsidRDefault="00B07B58" w:rsidP="00B07B58">
      <w:pPr>
        <w:pStyle w:val="Header"/>
        <w:tabs>
          <w:tab w:val="clear" w:pos="4320"/>
          <w:tab w:val="clear" w:pos="8640"/>
          <w:tab w:val="center" w:pos="900"/>
          <w:tab w:val="left" w:pos="5760"/>
          <w:tab w:val="left" w:pos="7380"/>
          <w:tab w:val="right" w:pos="9000"/>
        </w:tabs>
        <w:ind w:left="-540"/>
        <w:rPr>
          <w:b/>
          <w:sz w:val="22"/>
          <w:szCs w:val="22"/>
        </w:rPr>
      </w:pPr>
      <w:r>
        <w:rPr>
          <w:b/>
          <w:sz w:val="22"/>
          <w:szCs w:val="22"/>
        </w:rPr>
        <w:t>US</w:t>
      </w:r>
      <w:r w:rsidRPr="00D92292">
        <w:rPr>
          <w:b/>
          <w:sz w:val="22"/>
          <w:szCs w:val="22"/>
        </w:rPr>
        <w:t xml:space="preserve">D = US Dollars; GBP = Pound Sterling; JPY = Japanese Yen          </w:t>
      </w:r>
      <w:r>
        <w:rPr>
          <w:b/>
          <w:sz w:val="22"/>
          <w:szCs w:val="22"/>
        </w:rPr>
        <w:t xml:space="preserve">                                                          </w:t>
      </w:r>
    </w:p>
    <w:p w14:paraId="26EA9789" w14:textId="77777777" w:rsidR="00B07B58" w:rsidRPr="000A35A1" w:rsidRDefault="00B07B58" w:rsidP="00B07B58">
      <w:pPr>
        <w:pStyle w:val="Header"/>
        <w:tabs>
          <w:tab w:val="clear" w:pos="4320"/>
          <w:tab w:val="clear" w:pos="8640"/>
          <w:tab w:val="center" w:pos="900"/>
          <w:tab w:val="left" w:pos="5760"/>
          <w:tab w:val="left" w:pos="7380"/>
          <w:tab w:val="right" w:pos="9000"/>
        </w:tabs>
        <w:ind w:left="-540"/>
        <w:rPr>
          <w:b/>
          <w:i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                                                                                                  </w:t>
      </w:r>
      <w:r w:rsidRPr="000A35A1">
        <w:rPr>
          <w:b/>
          <w:i/>
          <w:sz w:val="22"/>
          <w:szCs w:val="22"/>
        </w:rPr>
        <w:t xml:space="preserve">Signature of the </w:t>
      </w:r>
    </w:p>
    <w:p w14:paraId="10C434AB" w14:textId="77777777" w:rsidR="00B07B58" w:rsidRPr="000A35A1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i/>
          <w:sz w:val="22"/>
          <w:szCs w:val="22"/>
        </w:rPr>
      </w:pPr>
      <w:r w:rsidRPr="00D92292">
        <w:rPr>
          <w:b/>
          <w:sz w:val="22"/>
          <w:szCs w:val="22"/>
        </w:rPr>
        <w:t>** Beneficiary will call to collect payment</w:t>
      </w:r>
      <w:r w:rsidRPr="00D92292">
        <w:rPr>
          <w:b/>
          <w:sz w:val="22"/>
          <w:szCs w:val="22"/>
        </w:rPr>
        <w:tab/>
      </w:r>
      <w:r w:rsidRPr="000A35A1">
        <w:rPr>
          <w:b/>
          <w:i/>
          <w:sz w:val="22"/>
          <w:szCs w:val="22"/>
        </w:rPr>
        <w:t xml:space="preserve">                </w:t>
      </w:r>
      <w:r>
        <w:rPr>
          <w:b/>
          <w:i/>
          <w:sz w:val="22"/>
          <w:szCs w:val="22"/>
        </w:rPr>
        <w:t xml:space="preserve">              </w:t>
      </w:r>
      <w:r w:rsidRPr="000A35A1">
        <w:rPr>
          <w:b/>
          <w:i/>
          <w:sz w:val="22"/>
          <w:szCs w:val="22"/>
        </w:rPr>
        <w:t xml:space="preserve"> Applicant</w:t>
      </w:r>
    </w:p>
    <w:tbl>
      <w:tblPr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66"/>
        <w:gridCol w:w="584"/>
        <w:gridCol w:w="2700"/>
        <w:gridCol w:w="3780"/>
      </w:tblGrid>
      <w:tr w:rsidR="00B07B58" w:rsidRPr="00D92292" w14:paraId="7BE376F2" w14:textId="77777777" w:rsidTr="006B0799">
        <w:trPr>
          <w:trHeight w:val="243"/>
        </w:trPr>
        <w:tc>
          <w:tcPr>
            <w:tcW w:w="10530" w:type="dxa"/>
            <w:gridSpan w:val="4"/>
          </w:tcPr>
          <w:p w14:paraId="52254C0D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jc w:val="center"/>
              <w:rPr>
                <w:b/>
              </w:rPr>
            </w:pPr>
            <w:r w:rsidRPr="00FC6216">
              <w:rPr>
                <w:b/>
              </w:rPr>
              <w:t>FOR BANK’S USE ONLY</w:t>
            </w:r>
          </w:p>
        </w:tc>
      </w:tr>
      <w:tr w:rsidR="00B07B58" w:rsidRPr="00D92292" w14:paraId="656A6844" w14:textId="77777777" w:rsidTr="006B0799">
        <w:trPr>
          <w:trHeight w:val="499"/>
        </w:trPr>
        <w:tc>
          <w:tcPr>
            <w:tcW w:w="3466" w:type="dxa"/>
          </w:tcPr>
          <w:p w14:paraId="60571527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Rate (</w:t>
            </w:r>
            <w:proofErr w:type="spellStart"/>
            <w:r w:rsidRPr="00FC6216">
              <w:rPr>
                <w:b/>
              </w:rPr>
              <w:t>Prov</w:t>
            </w:r>
            <w:proofErr w:type="spellEnd"/>
            <w:r w:rsidRPr="00FC6216">
              <w:rPr>
                <w:b/>
              </w:rPr>
              <w:t>/Firm):</w:t>
            </w:r>
          </w:p>
          <w:p w14:paraId="07D36119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FWD Contract if any:</w:t>
            </w:r>
          </w:p>
        </w:tc>
        <w:tc>
          <w:tcPr>
            <w:tcW w:w="584" w:type="dxa"/>
          </w:tcPr>
          <w:p w14:paraId="5340AD16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 xml:space="preserve">    +</w:t>
            </w:r>
          </w:p>
        </w:tc>
        <w:tc>
          <w:tcPr>
            <w:tcW w:w="2700" w:type="dxa"/>
          </w:tcPr>
          <w:p w14:paraId="733CF6E3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Transmit Message</w:t>
            </w:r>
          </w:p>
          <w:p w14:paraId="04D850C3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To (Receiver)</w:t>
            </w:r>
          </w:p>
        </w:tc>
        <w:tc>
          <w:tcPr>
            <w:tcW w:w="3780" w:type="dxa"/>
          </w:tcPr>
          <w:p w14:paraId="799F0AB3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</w:tr>
      <w:tr w:rsidR="00B07B58" w:rsidRPr="00D92292" w14:paraId="0616B622" w14:textId="77777777" w:rsidTr="006B0799">
        <w:trPr>
          <w:trHeight w:val="539"/>
        </w:trPr>
        <w:tc>
          <w:tcPr>
            <w:tcW w:w="346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E2EE0A1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Credit                             Rs.     Ps.</w:t>
            </w:r>
          </w:p>
          <w:p w14:paraId="276C57DB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LOA/USD/MFC/</w:t>
            </w:r>
          </w:p>
          <w:p w14:paraId="02733E76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proofErr w:type="spellStart"/>
            <w:r w:rsidRPr="00FC6216">
              <w:rPr>
                <w:b/>
              </w:rPr>
              <w:t>Br.Clg.Gen.A</w:t>
            </w:r>
            <w:proofErr w:type="spellEnd"/>
            <w:r w:rsidRPr="00FC6216">
              <w:rPr>
                <w:b/>
              </w:rPr>
              <w:t>/c.</w:t>
            </w:r>
          </w:p>
          <w:p w14:paraId="1A2FD670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proofErr w:type="spellStart"/>
            <w:r w:rsidRPr="00FC6216">
              <w:rPr>
                <w:b/>
              </w:rPr>
              <w:t>Corresp</w:t>
            </w:r>
            <w:proofErr w:type="spellEnd"/>
            <w:r w:rsidRPr="00FC6216">
              <w:rPr>
                <w:b/>
              </w:rPr>
              <w:t xml:space="preserve"> A/c.</w:t>
            </w:r>
          </w:p>
          <w:p w14:paraId="3842488D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  <w:p w14:paraId="61E62D1A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Exchange</w:t>
            </w:r>
          </w:p>
          <w:p w14:paraId="565D1D27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Charges (P &amp; T)</w:t>
            </w:r>
          </w:p>
          <w:p w14:paraId="4D3451C9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 xml:space="preserve">                      TOTAL</w:t>
            </w:r>
          </w:p>
          <w:p w14:paraId="6B326615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(in words)</w:t>
            </w:r>
          </w:p>
        </w:tc>
        <w:tc>
          <w:tcPr>
            <w:tcW w:w="584" w:type="dxa"/>
            <w:tcBorders>
              <w:left w:val="single" w:sz="4" w:space="0" w:color="auto"/>
            </w:tcBorders>
          </w:tcPr>
          <w:p w14:paraId="07831A36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52a</w:t>
            </w:r>
          </w:p>
          <w:p w14:paraId="4B91305B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  <w:tc>
          <w:tcPr>
            <w:tcW w:w="2700" w:type="dxa"/>
          </w:tcPr>
          <w:p w14:paraId="1BF8E961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Applicant’s Bank,</w:t>
            </w:r>
          </w:p>
          <w:p w14:paraId="371DEB4E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If involved</w:t>
            </w:r>
          </w:p>
        </w:tc>
        <w:tc>
          <w:tcPr>
            <w:tcW w:w="3780" w:type="dxa"/>
          </w:tcPr>
          <w:p w14:paraId="11D8EA9A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 xml:space="preserve">Commercial Branch </w:t>
            </w:r>
          </w:p>
          <w:p w14:paraId="49ACD290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proofErr w:type="spellStart"/>
            <w:r w:rsidRPr="00FC6216">
              <w:rPr>
                <w:b/>
              </w:rPr>
              <w:t>Koti</w:t>
            </w:r>
            <w:proofErr w:type="spellEnd"/>
            <w:r w:rsidRPr="00FC6216">
              <w:rPr>
                <w:b/>
              </w:rPr>
              <w:t>, Hyderabad.</w:t>
            </w:r>
          </w:p>
        </w:tc>
      </w:tr>
      <w:tr w:rsidR="00B07B58" w:rsidRPr="00D92292" w14:paraId="1E5A06A3" w14:textId="77777777" w:rsidTr="006B0799">
        <w:trPr>
          <w:trHeight w:val="310"/>
        </w:trPr>
        <w:tc>
          <w:tcPr>
            <w:tcW w:w="346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55E555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  <w:tc>
          <w:tcPr>
            <w:tcW w:w="584" w:type="dxa"/>
            <w:tcBorders>
              <w:left w:val="single" w:sz="4" w:space="0" w:color="auto"/>
            </w:tcBorders>
          </w:tcPr>
          <w:p w14:paraId="6A4BC372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53a</w:t>
            </w:r>
          </w:p>
        </w:tc>
        <w:tc>
          <w:tcPr>
            <w:tcW w:w="2700" w:type="dxa"/>
          </w:tcPr>
          <w:p w14:paraId="7795D6E2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Cover instructions Sent to</w:t>
            </w:r>
          </w:p>
        </w:tc>
        <w:tc>
          <w:tcPr>
            <w:tcW w:w="3780" w:type="dxa"/>
          </w:tcPr>
          <w:p w14:paraId="4A61A093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</w:tr>
      <w:tr w:rsidR="00B07B58" w:rsidRPr="00D92292" w14:paraId="71F7E29F" w14:textId="77777777" w:rsidTr="006B0799">
        <w:trPr>
          <w:trHeight w:val="377"/>
        </w:trPr>
        <w:tc>
          <w:tcPr>
            <w:tcW w:w="346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BD6FE1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  <w:tc>
          <w:tcPr>
            <w:tcW w:w="584" w:type="dxa"/>
            <w:tcBorders>
              <w:left w:val="single" w:sz="4" w:space="0" w:color="auto"/>
            </w:tcBorders>
          </w:tcPr>
          <w:p w14:paraId="447A14AE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54a</w:t>
            </w:r>
          </w:p>
        </w:tc>
        <w:tc>
          <w:tcPr>
            <w:tcW w:w="2700" w:type="dxa"/>
          </w:tcPr>
          <w:p w14:paraId="1A78407D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Cover paid to Rec.</w:t>
            </w:r>
          </w:p>
          <w:p w14:paraId="124EB6C2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proofErr w:type="spellStart"/>
            <w:r w:rsidRPr="00FC6216">
              <w:rPr>
                <w:b/>
              </w:rPr>
              <w:t>eiving</w:t>
            </w:r>
            <w:proofErr w:type="spellEnd"/>
            <w:r w:rsidRPr="00FC6216">
              <w:rPr>
                <w:b/>
              </w:rPr>
              <w:t xml:space="preserve"> Bank’s A/c </w:t>
            </w:r>
          </w:p>
        </w:tc>
        <w:tc>
          <w:tcPr>
            <w:tcW w:w="3780" w:type="dxa"/>
          </w:tcPr>
          <w:p w14:paraId="70C5DE8E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</w:tr>
      <w:tr w:rsidR="00B07B58" w:rsidRPr="00D92292" w14:paraId="3488E724" w14:textId="77777777" w:rsidTr="006B0799">
        <w:trPr>
          <w:trHeight w:val="129"/>
        </w:trPr>
        <w:tc>
          <w:tcPr>
            <w:tcW w:w="346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BDE379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  <w:tc>
          <w:tcPr>
            <w:tcW w:w="584" w:type="dxa"/>
            <w:tcBorders>
              <w:left w:val="single" w:sz="4" w:space="0" w:color="auto"/>
            </w:tcBorders>
          </w:tcPr>
          <w:p w14:paraId="08CC8096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56a</w:t>
            </w:r>
          </w:p>
        </w:tc>
        <w:tc>
          <w:tcPr>
            <w:tcW w:w="2700" w:type="dxa"/>
          </w:tcPr>
          <w:p w14:paraId="286DB5FD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Beneficiary’s Bank to be paid through</w:t>
            </w:r>
          </w:p>
          <w:p w14:paraId="13EB66EE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(intermediary Bank)</w:t>
            </w:r>
          </w:p>
        </w:tc>
        <w:tc>
          <w:tcPr>
            <w:tcW w:w="3780" w:type="dxa"/>
          </w:tcPr>
          <w:p w14:paraId="48D87EE5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</w:tr>
      <w:tr w:rsidR="00B07B58" w:rsidRPr="00D92292" w14:paraId="1B4CF20F" w14:textId="77777777" w:rsidTr="006B0799">
        <w:trPr>
          <w:trHeight w:val="350"/>
        </w:trPr>
        <w:tc>
          <w:tcPr>
            <w:tcW w:w="34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822A7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  <w:tc>
          <w:tcPr>
            <w:tcW w:w="584" w:type="dxa"/>
            <w:tcBorders>
              <w:left w:val="single" w:sz="4" w:space="0" w:color="auto"/>
              <w:bottom w:val="single" w:sz="4" w:space="0" w:color="auto"/>
            </w:tcBorders>
          </w:tcPr>
          <w:p w14:paraId="4FF61A96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72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2F66D5FF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Any other Instructions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172C5887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</w:tr>
    </w:tbl>
    <w:p w14:paraId="71EEFA12" w14:textId="77777777" w:rsidR="00B07B58" w:rsidRPr="00CE46D5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</w:rPr>
      </w:pPr>
      <w:r w:rsidRPr="00CE46D5">
        <w:rPr>
          <w:b/>
        </w:rPr>
        <w:t xml:space="preserve">Cash/Transfer Scroll:                      </w:t>
      </w:r>
      <w:r>
        <w:rPr>
          <w:b/>
        </w:rPr>
        <w:t xml:space="preserve">                        </w:t>
      </w:r>
      <w:r w:rsidRPr="00CE46D5">
        <w:rPr>
          <w:b/>
        </w:rPr>
        <w:t>Please Transmit the above TT Message through SWIFT.</w:t>
      </w:r>
    </w:p>
    <w:p w14:paraId="77FC6F75" w14:textId="77777777" w:rsidR="00B07B58" w:rsidRPr="00CE46D5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r w:rsidRPr="00CE46D5">
        <w:rPr>
          <w:b/>
        </w:rPr>
        <w:t>Cash Officer/</w:t>
      </w:r>
    </w:p>
    <w:p w14:paraId="2A4CE380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r w:rsidRPr="00CE46D5">
        <w:rPr>
          <w:b/>
        </w:rPr>
        <w:t>Passing Officer:</w:t>
      </w:r>
    </w:p>
    <w:p w14:paraId="62C0730D" w14:textId="77777777" w:rsidR="00B07B58" w:rsidRPr="00CE46D5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</w:p>
    <w:p w14:paraId="0C0A937E" w14:textId="77777777" w:rsidR="00B07B58" w:rsidRPr="00CE46D5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proofErr w:type="spellStart"/>
      <w:r w:rsidRPr="00CE46D5">
        <w:rPr>
          <w:b/>
        </w:rPr>
        <w:t>Entd</w:t>
      </w:r>
      <w:proofErr w:type="spellEnd"/>
      <w:r w:rsidRPr="00CE46D5">
        <w:rPr>
          <w:b/>
        </w:rPr>
        <w:t xml:space="preserve"> in TT Register</w:t>
      </w:r>
    </w:p>
    <w:p w14:paraId="0CC8ED1E" w14:textId="77777777" w:rsidR="00B07B58" w:rsidRPr="00CE46D5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r w:rsidRPr="00CE46D5">
        <w:rPr>
          <w:b/>
        </w:rPr>
        <w:t>Checked TT Register:</w:t>
      </w:r>
      <w:r>
        <w:rPr>
          <w:b/>
        </w:rPr>
        <w:t xml:space="preserve">                                                                            </w:t>
      </w:r>
      <w:r w:rsidRPr="00CE46D5">
        <w:rPr>
          <w:b/>
        </w:rPr>
        <w:t>P. CHIEF MANAGER</w:t>
      </w:r>
    </w:p>
    <w:tbl>
      <w:tblPr>
        <w:tblpPr w:leftFromText="180" w:rightFromText="180" w:vertAnchor="text" w:horzAnchor="margin" w:tblpXSpec="right" w:tblpY="8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916"/>
        <w:gridCol w:w="1244"/>
        <w:gridCol w:w="2793"/>
      </w:tblGrid>
      <w:tr w:rsidR="00B07B58" w:rsidRPr="00E00DB5" w14:paraId="5F7BB127" w14:textId="77777777" w:rsidTr="006B0799">
        <w:trPr>
          <w:trHeight w:val="367"/>
        </w:trPr>
        <w:tc>
          <w:tcPr>
            <w:tcW w:w="648" w:type="dxa"/>
          </w:tcPr>
          <w:p w14:paraId="133D4F0C" w14:textId="77777777" w:rsidR="00B07B58" w:rsidRPr="00E00DB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  <w:proofErr w:type="spellStart"/>
            <w:r w:rsidRPr="00CE46D5">
              <w:rPr>
                <w:b/>
              </w:rPr>
              <w:t>Entd</w:t>
            </w:r>
            <w:proofErr w:type="spellEnd"/>
          </w:p>
        </w:tc>
        <w:tc>
          <w:tcPr>
            <w:tcW w:w="916" w:type="dxa"/>
          </w:tcPr>
          <w:p w14:paraId="320E4D36" w14:textId="77777777" w:rsidR="00B07B58" w:rsidRPr="00E00DB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  <w:r w:rsidRPr="00CE46D5">
              <w:rPr>
                <w:b/>
              </w:rPr>
              <w:t>Verified</w:t>
            </w:r>
          </w:p>
        </w:tc>
        <w:tc>
          <w:tcPr>
            <w:tcW w:w="1244" w:type="dxa"/>
          </w:tcPr>
          <w:p w14:paraId="69B4DFE4" w14:textId="77777777" w:rsidR="00B07B58" w:rsidRPr="00E00DB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  <w:r w:rsidRPr="00CE46D5">
              <w:rPr>
                <w:b/>
              </w:rPr>
              <w:t>Approved</w:t>
            </w:r>
          </w:p>
        </w:tc>
        <w:tc>
          <w:tcPr>
            <w:tcW w:w="2793" w:type="dxa"/>
          </w:tcPr>
          <w:p w14:paraId="5AFE0E69" w14:textId="77777777" w:rsidR="00B07B58" w:rsidRPr="00E00DB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  <w:r w:rsidRPr="00CE46D5">
              <w:rPr>
                <w:b/>
              </w:rPr>
              <w:t xml:space="preserve">SWIFT reference &amp; Date </w:t>
            </w:r>
          </w:p>
        </w:tc>
      </w:tr>
      <w:tr w:rsidR="00B07B58" w:rsidRPr="00E00DB5" w14:paraId="79FF45D8" w14:textId="77777777" w:rsidTr="006B0799">
        <w:trPr>
          <w:trHeight w:val="367"/>
        </w:trPr>
        <w:tc>
          <w:tcPr>
            <w:tcW w:w="648" w:type="dxa"/>
          </w:tcPr>
          <w:p w14:paraId="27480B4C" w14:textId="77777777" w:rsidR="00B07B58" w:rsidRPr="00CE46D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</w:p>
        </w:tc>
        <w:tc>
          <w:tcPr>
            <w:tcW w:w="916" w:type="dxa"/>
          </w:tcPr>
          <w:p w14:paraId="11E62C31" w14:textId="77777777" w:rsidR="00B07B58" w:rsidRPr="00CE46D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</w:p>
        </w:tc>
        <w:tc>
          <w:tcPr>
            <w:tcW w:w="1244" w:type="dxa"/>
          </w:tcPr>
          <w:p w14:paraId="463A1583" w14:textId="77777777" w:rsidR="00B07B58" w:rsidRPr="00CE46D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</w:p>
        </w:tc>
        <w:tc>
          <w:tcPr>
            <w:tcW w:w="2793" w:type="dxa"/>
          </w:tcPr>
          <w:p w14:paraId="3D5827E5" w14:textId="77777777" w:rsidR="00B07B58" w:rsidRPr="00CE46D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</w:p>
        </w:tc>
      </w:tr>
    </w:tbl>
    <w:p w14:paraId="51275E83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r w:rsidRPr="00CE46D5">
        <w:rPr>
          <w:b/>
        </w:rPr>
        <w:t xml:space="preserve"> Posted in Ledger:</w:t>
      </w:r>
    </w:p>
    <w:p w14:paraId="6E61A8EB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r w:rsidRPr="00CE46D5">
        <w:rPr>
          <w:b/>
        </w:rPr>
        <w:t>Checked in Ledger</w:t>
      </w:r>
      <w:r>
        <w:rPr>
          <w:b/>
        </w:rPr>
        <w:t>:</w:t>
      </w:r>
      <w:r w:rsidRPr="00CE46D5">
        <w:rPr>
          <w:b/>
        </w:rPr>
        <w:t xml:space="preserve">               </w:t>
      </w:r>
      <w:r>
        <w:rPr>
          <w:b/>
        </w:rPr>
        <w:t xml:space="preserve">                                              </w:t>
      </w:r>
    </w:p>
    <w:p w14:paraId="339A3DB4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</w:p>
    <w:p w14:paraId="3F3DDF75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</w:p>
    <w:p w14:paraId="43B266C4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</w:p>
    <w:p w14:paraId="2E1D502F" w14:textId="77777777" w:rsidR="00B07B58" w:rsidRPr="00D92292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rPr>
          <w:b/>
        </w:rPr>
      </w:pPr>
      <w:r w:rsidRPr="00D92292">
        <w:rPr>
          <w:b/>
        </w:rPr>
        <w:t>STATE BANK OF INDIA                                                        Date:</w:t>
      </w:r>
    </w:p>
    <w:p w14:paraId="3599F2E4" w14:textId="77777777" w:rsidR="00B07B58" w:rsidRPr="00D92292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ind w:hanging="540"/>
        <w:rPr>
          <w:b/>
        </w:rPr>
      </w:pPr>
      <w:r w:rsidRPr="00D92292">
        <w:rPr>
          <w:b/>
        </w:rPr>
        <w:t>International Banking Division</w:t>
      </w:r>
    </w:p>
    <w:tbl>
      <w:tblPr>
        <w:tblpPr w:leftFromText="180" w:rightFromText="180" w:vertAnchor="text" w:horzAnchor="margin" w:tblpXSpec="right" w:tblpY="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88"/>
      </w:tblGrid>
      <w:tr w:rsidR="00B07B58" w:rsidRPr="00AB1C3D" w14:paraId="25575ED9" w14:textId="77777777" w:rsidTr="006B0799">
        <w:trPr>
          <w:trHeight w:val="530"/>
        </w:trPr>
        <w:tc>
          <w:tcPr>
            <w:tcW w:w="4788" w:type="dxa"/>
          </w:tcPr>
          <w:p w14:paraId="6E07EA2B" w14:textId="77777777" w:rsidR="00B07B58" w:rsidRPr="00AB1C3D" w:rsidRDefault="00B07B58" w:rsidP="006B0799">
            <w:pPr>
              <w:pStyle w:val="Header"/>
              <w:tabs>
                <w:tab w:val="clear" w:pos="4320"/>
                <w:tab w:val="center" w:pos="0"/>
                <w:tab w:val="left" w:pos="5760"/>
                <w:tab w:val="left" w:pos="7380"/>
              </w:tabs>
              <w:rPr>
                <w:b/>
                <w:sz w:val="24"/>
                <w:szCs w:val="24"/>
              </w:rPr>
            </w:pPr>
            <w:r w:rsidRPr="00AB1C3D">
              <w:rPr>
                <w:b/>
                <w:sz w:val="24"/>
                <w:szCs w:val="24"/>
              </w:rPr>
              <w:lastRenderedPageBreak/>
              <w:t xml:space="preserve">20     our T </w:t>
            </w:r>
            <w:proofErr w:type="spellStart"/>
            <w:r w:rsidRPr="00AB1C3D">
              <w:rPr>
                <w:b/>
                <w:sz w:val="24"/>
                <w:szCs w:val="24"/>
              </w:rPr>
              <w:t>T</w:t>
            </w:r>
            <w:proofErr w:type="spellEnd"/>
            <w:r w:rsidRPr="00AB1C3D">
              <w:rPr>
                <w:b/>
                <w:sz w:val="24"/>
                <w:szCs w:val="24"/>
              </w:rPr>
              <w:t xml:space="preserve"> No.</w:t>
            </w:r>
          </w:p>
          <w:p w14:paraId="40AF6F8E" w14:textId="77777777" w:rsidR="00B07B58" w:rsidRPr="00AB1C3D" w:rsidRDefault="00B07B58" w:rsidP="006B0799">
            <w:pPr>
              <w:pStyle w:val="Header"/>
              <w:tabs>
                <w:tab w:val="clear" w:pos="4320"/>
                <w:tab w:val="center" w:pos="0"/>
                <w:tab w:val="left" w:pos="5760"/>
                <w:tab w:val="left" w:pos="7380"/>
              </w:tabs>
              <w:rPr>
                <w:b/>
                <w:sz w:val="24"/>
                <w:szCs w:val="24"/>
              </w:rPr>
            </w:pPr>
            <w:r w:rsidRPr="00AB1C3D">
              <w:rPr>
                <w:b/>
                <w:sz w:val="24"/>
                <w:szCs w:val="24"/>
              </w:rPr>
              <w:t>+</w:t>
            </w:r>
          </w:p>
        </w:tc>
      </w:tr>
    </w:tbl>
    <w:p w14:paraId="23DE7084" w14:textId="77777777" w:rsidR="00B07B58" w:rsidRPr="00D92292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ind w:hanging="540"/>
        <w:rPr>
          <w:b/>
        </w:rPr>
      </w:pPr>
      <w:r w:rsidRPr="00D92292">
        <w:rPr>
          <w:b/>
        </w:rPr>
        <w:t>COMMERCIAL BRANCH,(HYD)</w:t>
      </w:r>
    </w:p>
    <w:p w14:paraId="278F4EF2" w14:textId="77777777" w:rsidR="00B07B58" w:rsidRPr="00D92292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ind w:hanging="540"/>
        <w:rPr>
          <w:b/>
        </w:rPr>
      </w:pPr>
      <w:r w:rsidRPr="00D92292">
        <w:rPr>
          <w:b/>
        </w:rPr>
        <w:t>Branch Code 4168</w:t>
      </w:r>
    </w:p>
    <w:p w14:paraId="3FD46F55" w14:textId="77777777" w:rsidR="00B07B58" w:rsidRPr="00D92292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ind w:hanging="540"/>
        <w:rPr>
          <w:b/>
        </w:rPr>
      </w:pPr>
      <w:r w:rsidRPr="00D92292">
        <w:rPr>
          <w:b/>
        </w:rPr>
        <w:t xml:space="preserve">Bank Street, </w:t>
      </w:r>
      <w:proofErr w:type="spellStart"/>
      <w:r w:rsidRPr="00D92292">
        <w:rPr>
          <w:b/>
        </w:rPr>
        <w:t>Koti</w:t>
      </w:r>
      <w:proofErr w:type="spellEnd"/>
      <w:r w:rsidRPr="00D92292">
        <w:rPr>
          <w:b/>
        </w:rPr>
        <w:t>, Hyderabad – 500 095.</w:t>
      </w:r>
    </w:p>
    <w:p w14:paraId="53BFEC6A" w14:textId="77777777" w:rsidR="00B07B58" w:rsidRPr="00AB1C3D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ind w:hanging="540"/>
        <w:rPr>
          <w:b/>
          <w:sz w:val="24"/>
          <w:szCs w:val="24"/>
        </w:rPr>
      </w:pPr>
      <w:r w:rsidRPr="00AB1C3D">
        <w:rPr>
          <w:b/>
          <w:sz w:val="24"/>
          <w:szCs w:val="24"/>
        </w:rPr>
        <w:t>Please make the following remittance:</w:t>
      </w:r>
    </w:p>
    <w:tbl>
      <w:tblPr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2340"/>
        <w:gridCol w:w="7470"/>
      </w:tblGrid>
      <w:tr w:rsidR="00B07B58" w:rsidRPr="00C00D95" w14:paraId="78A96F33" w14:textId="77777777" w:rsidTr="006B0799">
        <w:trPr>
          <w:trHeight w:val="278"/>
        </w:trPr>
        <w:tc>
          <w:tcPr>
            <w:tcW w:w="720" w:type="dxa"/>
          </w:tcPr>
          <w:p w14:paraId="04DD84DD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</w:t>
            </w:r>
            <w:r>
              <w:rPr>
                <w:b/>
                <w:sz w:val="22"/>
                <w:szCs w:val="22"/>
              </w:rPr>
              <w:t>#</w:t>
            </w:r>
          </w:p>
        </w:tc>
        <w:tc>
          <w:tcPr>
            <w:tcW w:w="2340" w:type="dxa"/>
          </w:tcPr>
          <w:p w14:paraId="413ECA68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C933AD">
              <w:rPr>
                <w:b/>
              </w:rPr>
              <w:t>Transmit the Message to</w:t>
            </w:r>
          </w:p>
        </w:tc>
        <w:tc>
          <w:tcPr>
            <w:tcW w:w="7470" w:type="dxa"/>
          </w:tcPr>
          <w:p w14:paraId="20E7D37F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</w:p>
        </w:tc>
      </w:tr>
      <w:tr w:rsidR="00B07B58" w:rsidRPr="00C00D95" w14:paraId="713D3D0C" w14:textId="77777777" w:rsidTr="006B0799">
        <w:tc>
          <w:tcPr>
            <w:tcW w:w="720" w:type="dxa"/>
          </w:tcPr>
          <w:p w14:paraId="171BDCFC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32A</w:t>
            </w:r>
          </w:p>
          <w:p w14:paraId="22F960ED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</w:t>
            </w:r>
            <w:r>
              <w:rPr>
                <w:b/>
                <w:sz w:val="22"/>
                <w:szCs w:val="22"/>
              </w:rPr>
              <w:t>#</w:t>
            </w:r>
          </w:p>
        </w:tc>
        <w:tc>
          <w:tcPr>
            <w:tcW w:w="2340" w:type="dxa"/>
          </w:tcPr>
          <w:p w14:paraId="54083279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Value Data</w:t>
            </w:r>
          </w:p>
          <w:p w14:paraId="598525A5" w14:textId="77777777" w:rsidR="00B07B58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YY  MM  DD</w:t>
            </w:r>
          </w:p>
          <w:p w14:paraId="6402150A" w14:textId="77777777" w:rsidR="00B07B58" w:rsidRPr="008129DE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6     02</w:t>
            </w:r>
            <w:r w:rsidRPr="008129DE">
              <w:rPr>
                <w:b/>
                <w:sz w:val="22"/>
                <w:szCs w:val="22"/>
              </w:rPr>
              <w:t xml:space="preserve">    </w:t>
            </w:r>
            <w:r>
              <w:rPr>
                <w:b/>
                <w:sz w:val="22"/>
                <w:szCs w:val="22"/>
              </w:rPr>
              <w:t xml:space="preserve"> 22</w:t>
            </w:r>
          </w:p>
        </w:tc>
        <w:tc>
          <w:tcPr>
            <w:tcW w:w="7470" w:type="dxa"/>
          </w:tcPr>
          <w:p w14:paraId="3EEE0244" w14:textId="77777777" w:rsidR="00B07B58" w:rsidRPr="00C2525E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Currency       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D92292">
              <w:rPr>
                <w:b/>
                <w:sz w:val="22"/>
                <w:szCs w:val="22"/>
              </w:rPr>
              <w:t xml:space="preserve">Amount     </w:t>
            </w:r>
            <w:r>
              <w:rPr>
                <w:b/>
                <w:sz w:val="22"/>
                <w:szCs w:val="22"/>
              </w:rPr>
              <w:t xml:space="preserve">            </w:t>
            </w:r>
            <w:proofErr w:type="spellStart"/>
            <w:r w:rsidRPr="00D92292">
              <w:rPr>
                <w:b/>
                <w:sz w:val="22"/>
                <w:szCs w:val="22"/>
              </w:rPr>
              <w:t>Amount</w:t>
            </w:r>
            <w:proofErr w:type="spellEnd"/>
            <w:r w:rsidRPr="00D92292">
              <w:rPr>
                <w:b/>
                <w:sz w:val="22"/>
                <w:szCs w:val="22"/>
              </w:rPr>
              <w:t xml:space="preserve"> in word</w:t>
            </w:r>
            <w:r>
              <w:rPr>
                <w:b/>
                <w:i/>
                <w:sz w:val="22"/>
                <w:szCs w:val="22"/>
              </w:rPr>
              <w:t xml:space="preserve">              </w:t>
            </w:r>
          </w:p>
          <w:p w14:paraId="4BD9B82E" w14:textId="77777777" w:rsidR="00B07B58" w:rsidRDefault="00B07B58" w:rsidP="006B0799">
            <w:pPr>
              <w:pStyle w:val="Header"/>
              <w:tabs>
                <w:tab w:val="clear" w:pos="4320"/>
                <w:tab w:val="clear" w:pos="8640"/>
                <w:tab w:val="left" w:pos="1425"/>
              </w:tabs>
              <w:rPr>
                <w:b/>
                <w:i/>
                <w:sz w:val="22"/>
                <w:szCs w:val="22"/>
              </w:rPr>
            </w:pPr>
            <w:r>
              <w:rPr>
                <w:b/>
                <w:i/>
                <w:sz w:val="22"/>
                <w:szCs w:val="22"/>
              </w:rPr>
              <w:t xml:space="preserve">  USD              1,525.84       (US Dollars one thousand five hundred twenty      </w:t>
            </w:r>
          </w:p>
          <w:p w14:paraId="7A7B8F81" w14:textId="77777777" w:rsidR="00B07B58" w:rsidRPr="006F0B89" w:rsidRDefault="00B07B58" w:rsidP="006B0799">
            <w:pPr>
              <w:pStyle w:val="Header"/>
              <w:tabs>
                <w:tab w:val="clear" w:pos="4320"/>
                <w:tab w:val="clear" w:pos="8640"/>
                <w:tab w:val="left" w:pos="1425"/>
              </w:tabs>
              <w:rPr>
                <w:b/>
                <w:i/>
                <w:sz w:val="22"/>
                <w:szCs w:val="22"/>
              </w:rPr>
            </w:pPr>
            <w:r>
              <w:rPr>
                <w:b/>
                <w:i/>
                <w:sz w:val="22"/>
                <w:szCs w:val="22"/>
              </w:rPr>
              <w:t xml:space="preserve">                                               five  and eighty four cents  only)</w:t>
            </w:r>
            <w:r w:rsidRPr="006F0B89">
              <w:rPr>
                <w:b/>
                <w:i/>
                <w:sz w:val="22"/>
                <w:szCs w:val="22"/>
              </w:rPr>
              <w:t xml:space="preserve">                                                                </w:t>
            </w:r>
          </w:p>
        </w:tc>
      </w:tr>
      <w:tr w:rsidR="00B07B58" w:rsidRPr="00C00D95" w14:paraId="5BE86291" w14:textId="77777777" w:rsidTr="006B0799">
        <w:tc>
          <w:tcPr>
            <w:tcW w:w="720" w:type="dxa"/>
          </w:tcPr>
          <w:p w14:paraId="555BF8DC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5</w:t>
            </w:r>
            <w:r>
              <w:rPr>
                <w:b/>
                <w:sz w:val="22"/>
                <w:szCs w:val="22"/>
              </w:rPr>
              <w:t>0</w:t>
            </w:r>
          </w:p>
          <w:p w14:paraId="4466E15E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 </w:t>
            </w:r>
            <w:r>
              <w:rPr>
                <w:b/>
                <w:sz w:val="22"/>
                <w:szCs w:val="22"/>
              </w:rPr>
              <w:t>#</w:t>
            </w:r>
          </w:p>
        </w:tc>
        <w:tc>
          <w:tcPr>
            <w:tcW w:w="2340" w:type="dxa"/>
          </w:tcPr>
          <w:p w14:paraId="39E0BDFF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Applicant’s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D92292">
              <w:rPr>
                <w:b/>
                <w:sz w:val="22"/>
                <w:szCs w:val="22"/>
              </w:rPr>
              <w:t>Name and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D92292">
              <w:rPr>
                <w:b/>
                <w:sz w:val="22"/>
                <w:szCs w:val="22"/>
              </w:rPr>
              <w:t>Address</w:t>
            </w:r>
          </w:p>
        </w:tc>
        <w:tc>
          <w:tcPr>
            <w:tcW w:w="7470" w:type="dxa"/>
          </w:tcPr>
          <w:p w14:paraId="71260DB2" w14:textId="7E750C46" w:rsidR="00B07B58" w:rsidRPr="000A35A1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i/>
                <w:sz w:val="22"/>
                <w:szCs w:val="22"/>
              </w:rPr>
            </w:pPr>
          </w:p>
        </w:tc>
      </w:tr>
      <w:tr w:rsidR="00B07B58" w:rsidRPr="00C00D95" w14:paraId="1619AA02" w14:textId="77777777" w:rsidTr="006B0799">
        <w:trPr>
          <w:trHeight w:hRule="exact" w:val="523"/>
        </w:trPr>
        <w:tc>
          <w:tcPr>
            <w:tcW w:w="720" w:type="dxa"/>
          </w:tcPr>
          <w:p w14:paraId="7D1A4D15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59</w:t>
            </w:r>
          </w:p>
          <w:p w14:paraId="750C1ADB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 </w:t>
            </w:r>
            <w:r>
              <w:rPr>
                <w:b/>
                <w:sz w:val="22"/>
                <w:szCs w:val="22"/>
              </w:rPr>
              <w:t>#</w:t>
            </w:r>
          </w:p>
        </w:tc>
        <w:tc>
          <w:tcPr>
            <w:tcW w:w="2340" w:type="dxa"/>
          </w:tcPr>
          <w:p w14:paraId="6C6F4A0D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Beneficiary’s</w:t>
            </w:r>
          </w:p>
          <w:p w14:paraId="0478D6BA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Name and </w:t>
            </w:r>
            <w:r>
              <w:rPr>
                <w:b/>
                <w:sz w:val="22"/>
                <w:szCs w:val="22"/>
              </w:rPr>
              <w:t>A</w:t>
            </w:r>
            <w:r w:rsidRPr="00D92292">
              <w:rPr>
                <w:b/>
                <w:sz w:val="22"/>
                <w:szCs w:val="22"/>
              </w:rPr>
              <w:t>ddress</w:t>
            </w:r>
          </w:p>
        </w:tc>
        <w:tc>
          <w:tcPr>
            <w:tcW w:w="7470" w:type="dxa"/>
          </w:tcPr>
          <w:p w14:paraId="2AD256BE" w14:textId="6B64DC1A" w:rsidR="00B07B58" w:rsidRPr="00D1536F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</w:p>
          <w:p w14:paraId="62568133" w14:textId="77777777" w:rsidR="00B07B58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i/>
                <w:sz w:val="24"/>
                <w:szCs w:val="24"/>
              </w:rPr>
            </w:pPr>
            <w:r w:rsidRPr="00343747">
              <w:t xml:space="preserve">                                                     </w:t>
            </w:r>
          </w:p>
          <w:p w14:paraId="2BA77AFD" w14:textId="77777777" w:rsidR="00B07B58" w:rsidRPr="0088685B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i/>
                <w:sz w:val="22"/>
                <w:szCs w:val="22"/>
              </w:rPr>
            </w:pPr>
          </w:p>
          <w:p w14:paraId="5326003E" w14:textId="77777777" w:rsidR="00B07B58" w:rsidRPr="00B765DA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i/>
                <w:sz w:val="24"/>
                <w:szCs w:val="24"/>
              </w:rPr>
            </w:pPr>
          </w:p>
          <w:p w14:paraId="73E43D89" w14:textId="77777777" w:rsidR="00B07B58" w:rsidRPr="00607769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i/>
                <w:sz w:val="24"/>
                <w:szCs w:val="24"/>
              </w:rPr>
            </w:pPr>
          </w:p>
        </w:tc>
      </w:tr>
      <w:tr w:rsidR="00B07B58" w:rsidRPr="00C00D95" w14:paraId="13521BE4" w14:textId="77777777" w:rsidTr="006B0799">
        <w:tc>
          <w:tcPr>
            <w:tcW w:w="720" w:type="dxa"/>
          </w:tcPr>
          <w:p w14:paraId="719BBE4E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57a</w:t>
            </w:r>
          </w:p>
        </w:tc>
        <w:tc>
          <w:tcPr>
            <w:tcW w:w="2340" w:type="dxa"/>
          </w:tcPr>
          <w:p w14:paraId="7EE09D49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>Beneficiary’s     Bank</w:t>
            </w:r>
          </w:p>
        </w:tc>
        <w:tc>
          <w:tcPr>
            <w:tcW w:w="7470" w:type="dxa"/>
          </w:tcPr>
          <w:p w14:paraId="09FEE98A" w14:textId="175CC942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</w:p>
        </w:tc>
      </w:tr>
      <w:tr w:rsidR="00B07B58" w:rsidRPr="00C00D95" w14:paraId="02E364DB" w14:textId="77777777" w:rsidTr="006B0799">
        <w:trPr>
          <w:trHeight w:hRule="exact" w:val="793"/>
        </w:trPr>
        <w:tc>
          <w:tcPr>
            <w:tcW w:w="720" w:type="dxa"/>
          </w:tcPr>
          <w:p w14:paraId="5004BB9D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 70</w:t>
            </w:r>
          </w:p>
        </w:tc>
        <w:tc>
          <w:tcPr>
            <w:tcW w:w="2340" w:type="dxa"/>
          </w:tcPr>
          <w:p w14:paraId="609E624E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Purpose </w:t>
            </w:r>
            <w:r w:rsidRPr="00D92292">
              <w:rPr>
                <w:b/>
                <w:sz w:val="22"/>
                <w:szCs w:val="22"/>
              </w:rPr>
              <w:t xml:space="preserve">Of </w:t>
            </w:r>
            <w:r>
              <w:rPr>
                <w:b/>
                <w:sz w:val="22"/>
                <w:szCs w:val="22"/>
              </w:rPr>
              <w:t>Re</w:t>
            </w:r>
            <w:r w:rsidRPr="00D92292">
              <w:rPr>
                <w:b/>
                <w:sz w:val="22"/>
                <w:szCs w:val="22"/>
              </w:rPr>
              <w:t>mittance</w:t>
            </w:r>
          </w:p>
        </w:tc>
        <w:tc>
          <w:tcPr>
            <w:tcW w:w="7470" w:type="dxa"/>
          </w:tcPr>
          <w:p w14:paraId="372E363C" w14:textId="5DA1AD89" w:rsidR="00B07B58" w:rsidRPr="007128D4" w:rsidRDefault="00B07B58" w:rsidP="006B0799">
            <w:pPr>
              <w:rPr>
                <w:b/>
                <w:i/>
                <w:szCs w:val="20"/>
              </w:rPr>
            </w:pPr>
          </w:p>
        </w:tc>
      </w:tr>
      <w:tr w:rsidR="00B07B58" w:rsidRPr="00C00D95" w14:paraId="4F18C95E" w14:textId="77777777" w:rsidTr="006B0799">
        <w:tc>
          <w:tcPr>
            <w:tcW w:w="720" w:type="dxa"/>
          </w:tcPr>
          <w:p w14:paraId="68A0DCDB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71A</w:t>
            </w:r>
          </w:p>
        </w:tc>
        <w:tc>
          <w:tcPr>
            <w:tcW w:w="9810" w:type="dxa"/>
            <w:gridSpan w:val="2"/>
          </w:tcPr>
          <w:p w14:paraId="7E459958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Foreign Bank’s charges to be borne by   [   ]our) Applicant:  [ </w:t>
            </w:r>
            <w:r w:rsidRPr="00CA02A6">
              <w:rPr>
                <w:sz w:val="22"/>
                <w:szCs w:val="22"/>
              </w:rPr>
              <w:t xml:space="preserve">√ </w:t>
            </w:r>
            <w:r w:rsidRPr="00D92292">
              <w:rPr>
                <w:b/>
                <w:sz w:val="22"/>
                <w:szCs w:val="22"/>
              </w:rPr>
              <w:t>]Ben) Beneficiary:</w:t>
            </w:r>
          </w:p>
        </w:tc>
      </w:tr>
      <w:tr w:rsidR="00B07B58" w:rsidRPr="00C00D95" w14:paraId="75EF6AB4" w14:textId="77777777" w:rsidTr="006B0799">
        <w:tc>
          <w:tcPr>
            <w:tcW w:w="720" w:type="dxa"/>
          </w:tcPr>
          <w:p w14:paraId="04F1F37E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72</w:t>
            </w:r>
          </w:p>
        </w:tc>
        <w:tc>
          <w:tcPr>
            <w:tcW w:w="9810" w:type="dxa"/>
            <w:gridSpan w:val="2"/>
          </w:tcPr>
          <w:p w14:paraId="5116E22B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Foreign Bank’s charges to be borne by    [   ] </w:t>
            </w:r>
            <w:proofErr w:type="spellStart"/>
            <w:r w:rsidRPr="00D92292">
              <w:rPr>
                <w:b/>
                <w:sz w:val="22"/>
                <w:szCs w:val="22"/>
              </w:rPr>
              <w:t>Teleben</w:t>
            </w:r>
            <w:proofErr w:type="spellEnd"/>
            <w:r w:rsidRPr="00D92292">
              <w:rPr>
                <w:b/>
                <w:sz w:val="22"/>
                <w:szCs w:val="22"/>
              </w:rPr>
              <w:t xml:space="preserve">:          [    ] </w:t>
            </w:r>
            <w:proofErr w:type="spellStart"/>
            <w:r w:rsidRPr="00D92292">
              <w:rPr>
                <w:b/>
                <w:sz w:val="22"/>
                <w:szCs w:val="22"/>
              </w:rPr>
              <w:t>Pho</w:t>
            </w:r>
            <w:r>
              <w:rPr>
                <w:b/>
                <w:sz w:val="22"/>
                <w:szCs w:val="22"/>
              </w:rPr>
              <w:t>n</w:t>
            </w:r>
            <w:r w:rsidRPr="00D92292">
              <w:rPr>
                <w:b/>
                <w:sz w:val="22"/>
                <w:szCs w:val="22"/>
              </w:rPr>
              <w:t>ben</w:t>
            </w:r>
            <w:proofErr w:type="spellEnd"/>
          </w:p>
        </w:tc>
      </w:tr>
      <w:tr w:rsidR="00B07B58" w:rsidRPr="00C00D95" w14:paraId="3A3E552D" w14:textId="77777777" w:rsidTr="006B0799">
        <w:tc>
          <w:tcPr>
            <w:tcW w:w="720" w:type="dxa"/>
          </w:tcPr>
          <w:p w14:paraId="7CDD687C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   72</w:t>
            </w:r>
          </w:p>
        </w:tc>
        <w:tc>
          <w:tcPr>
            <w:tcW w:w="9810" w:type="dxa"/>
            <w:gridSpan w:val="2"/>
          </w:tcPr>
          <w:p w14:paraId="54FE48DE" w14:textId="77777777" w:rsidR="00B07B58" w:rsidRPr="00D92292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  <w:sz w:val="22"/>
                <w:szCs w:val="22"/>
              </w:rPr>
            </w:pPr>
            <w:r w:rsidRPr="00D92292">
              <w:rPr>
                <w:b/>
                <w:sz w:val="22"/>
                <w:szCs w:val="22"/>
              </w:rPr>
              <w:t xml:space="preserve">Method of Payment to Beneficiary            [    ]  </w:t>
            </w:r>
            <w:proofErr w:type="spellStart"/>
            <w:r w:rsidRPr="00D92292">
              <w:rPr>
                <w:b/>
                <w:sz w:val="22"/>
                <w:szCs w:val="22"/>
              </w:rPr>
              <w:t>Benonly</w:t>
            </w:r>
            <w:proofErr w:type="spellEnd"/>
            <w:r w:rsidRPr="00D92292">
              <w:rPr>
                <w:b/>
                <w:sz w:val="22"/>
                <w:szCs w:val="22"/>
              </w:rPr>
              <w:t>:       [    ] Cheque :[  ] Hold</w:t>
            </w:r>
            <w:r>
              <w:rPr>
                <w:b/>
                <w:sz w:val="22"/>
                <w:szCs w:val="22"/>
              </w:rPr>
              <w:t>**</w:t>
            </w:r>
          </w:p>
        </w:tc>
      </w:tr>
    </w:tbl>
    <w:p w14:paraId="045661BD" w14:textId="77777777" w:rsidR="00B07B58" w:rsidRPr="00D92292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sz w:val="18"/>
          <w:szCs w:val="18"/>
        </w:rPr>
      </w:pPr>
      <w:r w:rsidRPr="00D92292">
        <w:rPr>
          <w:b/>
          <w:sz w:val="18"/>
          <w:szCs w:val="18"/>
        </w:rPr>
        <w:t>I/We request you to make the above Payment by wire/SWIFT entirely at my/our risk and on my/our responsibility and on the distinct understanding that no</w:t>
      </w:r>
      <w:r>
        <w:rPr>
          <w:b/>
          <w:sz w:val="18"/>
          <w:szCs w:val="18"/>
        </w:rPr>
        <w:t xml:space="preserve"> </w:t>
      </w:r>
      <w:r w:rsidRPr="00D92292">
        <w:rPr>
          <w:b/>
          <w:sz w:val="18"/>
          <w:szCs w:val="18"/>
        </w:rPr>
        <w:t>Liability whatsoever is to attach to the Bank for any loss.  Injury or damage</w:t>
      </w:r>
    </w:p>
    <w:p w14:paraId="00F04098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sz w:val="18"/>
          <w:szCs w:val="18"/>
        </w:rPr>
      </w:pPr>
      <w:r w:rsidRPr="00D92292">
        <w:rPr>
          <w:b/>
          <w:sz w:val="18"/>
          <w:szCs w:val="18"/>
        </w:rPr>
        <w:t>Arising or resulting from delay in transmission of delivery or non-delivery of the</w:t>
      </w:r>
      <w:r>
        <w:rPr>
          <w:b/>
          <w:sz w:val="18"/>
          <w:szCs w:val="18"/>
        </w:rPr>
        <w:t xml:space="preserve"> </w:t>
      </w:r>
    </w:p>
    <w:p w14:paraId="1BEAABC9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sz w:val="18"/>
          <w:szCs w:val="18"/>
        </w:rPr>
      </w:pPr>
      <w:r w:rsidRPr="00D92292">
        <w:rPr>
          <w:b/>
          <w:sz w:val="18"/>
          <w:szCs w:val="18"/>
        </w:rPr>
        <w:t xml:space="preserve">Telegraphic SWIFT message or for any mistake.  Omission or error in the </w:t>
      </w:r>
    </w:p>
    <w:p w14:paraId="14CD0A13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sz w:val="18"/>
          <w:szCs w:val="18"/>
        </w:rPr>
      </w:pPr>
      <w:r w:rsidRPr="00D92292">
        <w:rPr>
          <w:b/>
          <w:sz w:val="18"/>
          <w:szCs w:val="18"/>
        </w:rPr>
        <w:t>Transmission of delivery thereof or in deciphering</w:t>
      </w:r>
      <w:r>
        <w:rPr>
          <w:b/>
          <w:sz w:val="18"/>
          <w:szCs w:val="18"/>
        </w:rPr>
        <w:t xml:space="preserve"> </w:t>
      </w:r>
      <w:r w:rsidRPr="00D92292">
        <w:rPr>
          <w:b/>
          <w:sz w:val="18"/>
          <w:szCs w:val="18"/>
        </w:rPr>
        <w:t xml:space="preserve">the message from any cause </w:t>
      </w:r>
    </w:p>
    <w:p w14:paraId="190847E5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sz w:val="18"/>
          <w:szCs w:val="18"/>
        </w:rPr>
      </w:pPr>
      <w:r w:rsidRPr="00D92292">
        <w:rPr>
          <w:b/>
          <w:sz w:val="18"/>
          <w:szCs w:val="18"/>
        </w:rPr>
        <w:t>Whatsoever or from the misinterpretation when received.</w:t>
      </w:r>
    </w:p>
    <w:p w14:paraId="6DBAD4DF" w14:textId="77777777" w:rsidR="00B07B58" w:rsidRDefault="00B07B58" w:rsidP="00B07B58">
      <w:pPr>
        <w:pStyle w:val="Header"/>
        <w:tabs>
          <w:tab w:val="clear" w:pos="4320"/>
          <w:tab w:val="clear" w:pos="8640"/>
          <w:tab w:val="center" w:pos="900"/>
          <w:tab w:val="left" w:pos="5760"/>
          <w:tab w:val="left" w:pos="7380"/>
          <w:tab w:val="right" w:pos="9000"/>
        </w:tabs>
        <w:ind w:left="-540"/>
        <w:rPr>
          <w:b/>
          <w:sz w:val="22"/>
          <w:szCs w:val="22"/>
        </w:rPr>
      </w:pPr>
      <w:r>
        <w:rPr>
          <w:b/>
          <w:sz w:val="22"/>
          <w:szCs w:val="22"/>
        </w:rPr>
        <w:t>US</w:t>
      </w:r>
      <w:r w:rsidRPr="00D92292">
        <w:rPr>
          <w:b/>
          <w:sz w:val="22"/>
          <w:szCs w:val="22"/>
        </w:rPr>
        <w:t xml:space="preserve">D = US Dollars; GBP = Pound Sterling; JPY = Japanese Yen          </w:t>
      </w:r>
      <w:r>
        <w:rPr>
          <w:b/>
          <w:sz w:val="22"/>
          <w:szCs w:val="22"/>
        </w:rPr>
        <w:t xml:space="preserve">                                                          </w:t>
      </w:r>
    </w:p>
    <w:p w14:paraId="33856BCE" w14:textId="77777777" w:rsidR="00B07B58" w:rsidRPr="000A35A1" w:rsidRDefault="00B07B58" w:rsidP="00B07B58">
      <w:pPr>
        <w:pStyle w:val="Header"/>
        <w:tabs>
          <w:tab w:val="clear" w:pos="4320"/>
          <w:tab w:val="clear" w:pos="8640"/>
          <w:tab w:val="center" w:pos="900"/>
          <w:tab w:val="left" w:pos="5760"/>
          <w:tab w:val="left" w:pos="7380"/>
          <w:tab w:val="right" w:pos="9000"/>
        </w:tabs>
        <w:ind w:left="-540"/>
        <w:rPr>
          <w:b/>
          <w:i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                                                                                                  </w:t>
      </w:r>
      <w:r w:rsidRPr="000A35A1">
        <w:rPr>
          <w:b/>
          <w:i/>
          <w:sz w:val="22"/>
          <w:szCs w:val="22"/>
        </w:rPr>
        <w:t xml:space="preserve">Signature of the </w:t>
      </w:r>
    </w:p>
    <w:p w14:paraId="20859894" w14:textId="77777777" w:rsidR="00B07B58" w:rsidRPr="000A35A1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  <w:i/>
          <w:sz w:val="22"/>
          <w:szCs w:val="22"/>
        </w:rPr>
      </w:pPr>
      <w:r w:rsidRPr="00D92292">
        <w:rPr>
          <w:b/>
          <w:sz w:val="22"/>
          <w:szCs w:val="22"/>
        </w:rPr>
        <w:t>** Beneficiary will call to collect payment</w:t>
      </w:r>
      <w:r w:rsidRPr="00D92292">
        <w:rPr>
          <w:b/>
          <w:sz w:val="22"/>
          <w:szCs w:val="22"/>
        </w:rPr>
        <w:tab/>
      </w:r>
      <w:r w:rsidRPr="000A35A1">
        <w:rPr>
          <w:b/>
          <w:i/>
          <w:sz w:val="22"/>
          <w:szCs w:val="22"/>
        </w:rPr>
        <w:t xml:space="preserve">                </w:t>
      </w:r>
      <w:r>
        <w:rPr>
          <w:b/>
          <w:i/>
          <w:sz w:val="22"/>
          <w:szCs w:val="22"/>
        </w:rPr>
        <w:t xml:space="preserve">              </w:t>
      </w:r>
      <w:r w:rsidRPr="000A35A1">
        <w:rPr>
          <w:b/>
          <w:i/>
          <w:sz w:val="22"/>
          <w:szCs w:val="22"/>
        </w:rPr>
        <w:t xml:space="preserve"> Applicant</w:t>
      </w:r>
    </w:p>
    <w:tbl>
      <w:tblPr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66"/>
        <w:gridCol w:w="584"/>
        <w:gridCol w:w="2700"/>
        <w:gridCol w:w="3780"/>
      </w:tblGrid>
      <w:tr w:rsidR="00B07B58" w:rsidRPr="00D92292" w14:paraId="36135365" w14:textId="77777777" w:rsidTr="006B0799">
        <w:trPr>
          <w:trHeight w:val="243"/>
        </w:trPr>
        <w:tc>
          <w:tcPr>
            <w:tcW w:w="10530" w:type="dxa"/>
            <w:gridSpan w:val="4"/>
          </w:tcPr>
          <w:p w14:paraId="403B17F8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jc w:val="center"/>
              <w:rPr>
                <w:b/>
              </w:rPr>
            </w:pPr>
            <w:r w:rsidRPr="00FC6216">
              <w:rPr>
                <w:b/>
              </w:rPr>
              <w:t>FOR BANK’S USE ONLY</w:t>
            </w:r>
          </w:p>
        </w:tc>
      </w:tr>
      <w:tr w:rsidR="00B07B58" w:rsidRPr="00D92292" w14:paraId="492B1BBE" w14:textId="77777777" w:rsidTr="006B0799">
        <w:trPr>
          <w:trHeight w:val="499"/>
        </w:trPr>
        <w:tc>
          <w:tcPr>
            <w:tcW w:w="3466" w:type="dxa"/>
          </w:tcPr>
          <w:p w14:paraId="1E731C6A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Rate (</w:t>
            </w:r>
            <w:proofErr w:type="spellStart"/>
            <w:r w:rsidRPr="00FC6216">
              <w:rPr>
                <w:b/>
              </w:rPr>
              <w:t>Prov</w:t>
            </w:r>
            <w:proofErr w:type="spellEnd"/>
            <w:r w:rsidRPr="00FC6216">
              <w:rPr>
                <w:b/>
              </w:rPr>
              <w:t>/Firm):</w:t>
            </w:r>
          </w:p>
          <w:p w14:paraId="4115D65D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FWD Contract if any:</w:t>
            </w:r>
          </w:p>
        </w:tc>
        <w:tc>
          <w:tcPr>
            <w:tcW w:w="584" w:type="dxa"/>
          </w:tcPr>
          <w:p w14:paraId="7DCD8F0A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 xml:space="preserve">    +</w:t>
            </w:r>
          </w:p>
        </w:tc>
        <w:tc>
          <w:tcPr>
            <w:tcW w:w="2700" w:type="dxa"/>
          </w:tcPr>
          <w:p w14:paraId="51F569FE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Transmit Message</w:t>
            </w:r>
          </w:p>
          <w:p w14:paraId="4EF01CC0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To (Receiver)</w:t>
            </w:r>
          </w:p>
        </w:tc>
        <w:tc>
          <w:tcPr>
            <w:tcW w:w="3780" w:type="dxa"/>
          </w:tcPr>
          <w:p w14:paraId="6C8BC5AB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</w:tr>
      <w:tr w:rsidR="00B07B58" w:rsidRPr="00D92292" w14:paraId="460A326F" w14:textId="77777777" w:rsidTr="006B0799">
        <w:trPr>
          <w:trHeight w:val="539"/>
        </w:trPr>
        <w:tc>
          <w:tcPr>
            <w:tcW w:w="346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5D43426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Credit                             Rs.     Ps.</w:t>
            </w:r>
          </w:p>
          <w:p w14:paraId="08E14D68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LOA/USD/MFC/</w:t>
            </w:r>
          </w:p>
          <w:p w14:paraId="466339B7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proofErr w:type="spellStart"/>
            <w:r w:rsidRPr="00FC6216">
              <w:rPr>
                <w:b/>
              </w:rPr>
              <w:t>Br.Clg.Gen.A</w:t>
            </w:r>
            <w:proofErr w:type="spellEnd"/>
            <w:r w:rsidRPr="00FC6216">
              <w:rPr>
                <w:b/>
              </w:rPr>
              <w:t>/c.</w:t>
            </w:r>
          </w:p>
          <w:p w14:paraId="67A9FE64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proofErr w:type="spellStart"/>
            <w:r w:rsidRPr="00FC6216">
              <w:rPr>
                <w:b/>
              </w:rPr>
              <w:t>Corresp</w:t>
            </w:r>
            <w:proofErr w:type="spellEnd"/>
            <w:r w:rsidRPr="00FC6216">
              <w:rPr>
                <w:b/>
              </w:rPr>
              <w:t xml:space="preserve"> A/c.</w:t>
            </w:r>
          </w:p>
          <w:p w14:paraId="7F912528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  <w:p w14:paraId="7E4B5FC5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Exchange</w:t>
            </w:r>
          </w:p>
          <w:p w14:paraId="2CA60CAB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Charges (P &amp; T)</w:t>
            </w:r>
          </w:p>
          <w:p w14:paraId="7940B896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 xml:space="preserve">                      TOTAL</w:t>
            </w:r>
          </w:p>
          <w:p w14:paraId="42F642BC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(in words)</w:t>
            </w:r>
          </w:p>
        </w:tc>
        <w:tc>
          <w:tcPr>
            <w:tcW w:w="584" w:type="dxa"/>
            <w:tcBorders>
              <w:left w:val="single" w:sz="4" w:space="0" w:color="auto"/>
            </w:tcBorders>
          </w:tcPr>
          <w:p w14:paraId="7C6B0407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52a</w:t>
            </w:r>
          </w:p>
          <w:p w14:paraId="308689AA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  <w:tc>
          <w:tcPr>
            <w:tcW w:w="2700" w:type="dxa"/>
          </w:tcPr>
          <w:p w14:paraId="345C01D2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Applicant’s Bank,</w:t>
            </w:r>
          </w:p>
          <w:p w14:paraId="48BE9E92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If involved</w:t>
            </w:r>
          </w:p>
        </w:tc>
        <w:tc>
          <w:tcPr>
            <w:tcW w:w="3780" w:type="dxa"/>
          </w:tcPr>
          <w:p w14:paraId="53D6133E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 xml:space="preserve">Commercial Branch </w:t>
            </w:r>
          </w:p>
          <w:p w14:paraId="56AD00F2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proofErr w:type="spellStart"/>
            <w:r w:rsidRPr="00FC6216">
              <w:rPr>
                <w:b/>
              </w:rPr>
              <w:t>Koti</w:t>
            </w:r>
            <w:proofErr w:type="spellEnd"/>
            <w:r w:rsidRPr="00FC6216">
              <w:rPr>
                <w:b/>
              </w:rPr>
              <w:t>, Hyderabad.</w:t>
            </w:r>
          </w:p>
        </w:tc>
      </w:tr>
      <w:tr w:rsidR="00B07B58" w:rsidRPr="00D92292" w14:paraId="6B015EDB" w14:textId="77777777" w:rsidTr="006B0799">
        <w:trPr>
          <w:trHeight w:val="310"/>
        </w:trPr>
        <w:tc>
          <w:tcPr>
            <w:tcW w:w="346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3DA318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  <w:tc>
          <w:tcPr>
            <w:tcW w:w="584" w:type="dxa"/>
            <w:tcBorders>
              <w:left w:val="single" w:sz="4" w:space="0" w:color="auto"/>
            </w:tcBorders>
          </w:tcPr>
          <w:p w14:paraId="27A6903C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53a</w:t>
            </w:r>
          </w:p>
        </w:tc>
        <w:tc>
          <w:tcPr>
            <w:tcW w:w="2700" w:type="dxa"/>
          </w:tcPr>
          <w:p w14:paraId="3BF81055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Cover instructions Sent to</w:t>
            </w:r>
          </w:p>
        </w:tc>
        <w:tc>
          <w:tcPr>
            <w:tcW w:w="3780" w:type="dxa"/>
          </w:tcPr>
          <w:p w14:paraId="3697721C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</w:tr>
      <w:tr w:rsidR="00B07B58" w:rsidRPr="00D92292" w14:paraId="7900C60C" w14:textId="77777777" w:rsidTr="006B0799">
        <w:trPr>
          <w:trHeight w:val="377"/>
        </w:trPr>
        <w:tc>
          <w:tcPr>
            <w:tcW w:w="346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A0EABA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  <w:tc>
          <w:tcPr>
            <w:tcW w:w="584" w:type="dxa"/>
            <w:tcBorders>
              <w:left w:val="single" w:sz="4" w:space="0" w:color="auto"/>
            </w:tcBorders>
          </w:tcPr>
          <w:p w14:paraId="6E599C16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54a</w:t>
            </w:r>
          </w:p>
        </w:tc>
        <w:tc>
          <w:tcPr>
            <w:tcW w:w="2700" w:type="dxa"/>
          </w:tcPr>
          <w:p w14:paraId="7EC5F2DF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Cover paid to Rec.</w:t>
            </w:r>
          </w:p>
          <w:p w14:paraId="0B035106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proofErr w:type="spellStart"/>
            <w:r w:rsidRPr="00FC6216">
              <w:rPr>
                <w:b/>
              </w:rPr>
              <w:t>eiving</w:t>
            </w:r>
            <w:proofErr w:type="spellEnd"/>
            <w:r w:rsidRPr="00FC6216">
              <w:rPr>
                <w:b/>
              </w:rPr>
              <w:t xml:space="preserve"> Bank’s A/c </w:t>
            </w:r>
          </w:p>
        </w:tc>
        <w:tc>
          <w:tcPr>
            <w:tcW w:w="3780" w:type="dxa"/>
          </w:tcPr>
          <w:p w14:paraId="1947F7F9" w14:textId="77777777" w:rsidR="00B07B58" w:rsidRPr="00FC6216" w:rsidRDefault="00B07B58" w:rsidP="006B0799">
            <w:pPr>
              <w:pStyle w:val="Header"/>
              <w:tabs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</w:tr>
      <w:tr w:rsidR="00B07B58" w:rsidRPr="00D92292" w14:paraId="718703A0" w14:textId="77777777" w:rsidTr="006B0799">
        <w:trPr>
          <w:trHeight w:val="129"/>
        </w:trPr>
        <w:tc>
          <w:tcPr>
            <w:tcW w:w="346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BABC36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  <w:tc>
          <w:tcPr>
            <w:tcW w:w="584" w:type="dxa"/>
            <w:tcBorders>
              <w:left w:val="single" w:sz="4" w:space="0" w:color="auto"/>
            </w:tcBorders>
          </w:tcPr>
          <w:p w14:paraId="6FD33536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56a</w:t>
            </w:r>
          </w:p>
        </w:tc>
        <w:tc>
          <w:tcPr>
            <w:tcW w:w="2700" w:type="dxa"/>
          </w:tcPr>
          <w:p w14:paraId="14AD5168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Beneficiary’s Bank to be paid through</w:t>
            </w:r>
          </w:p>
          <w:p w14:paraId="5818AEC3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(intermediary Bank)</w:t>
            </w:r>
          </w:p>
        </w:tc>
        <w:tc>
          <w:tcPr>
            <w:tcW w:w="3780" w:type="dxa"/>
          </w:tcPr>
          <w:p w14:paraId="45F56095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</w:tr>
      <w:tr w:rsidR="00B07B58" w:rsidRPr="00D92292" w14:paraId="151600F9" w14:textId="77777777" w:rsidTr="006B0799">
        <w:trPr>
          <w:trHeight w:val="350"/>
        </w:trPr>
        <w:tc>
          <w:tcPr>
            <w:tcW w:w="34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3069C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  <w:tc>
          <w:tcPr>
            <w:tcW w:w="584" w:type="dxa"/>
            <w:tcBorders>
              <w:left w:val="single" w:sz="4" w:space="0" w:color="auto"/>
              <w:bottom w:val="single" w:sz="4" w:space="0" w:color="auto"/>
            </w:tcBorders>
          </w:tcPr>
          <w:p w14:paraId="004187AF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72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6CFF0576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  <w:r w:rsidRPr="00FC6216">
              <w:rPr>
                <w:b/>
              </w:rPr>
              <w:t>Any other Instructions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0E816540" w14:textId="77777777" w:rsidR="00B07B58" w:rsidRPr="00FC6216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rPr>
                <w:b/>
              </w:rPr>
            </w:pPr>
          </w:p>
        </w:tc>
      </w:tr>
    </w:tbl>
    <w:p w14:paraId="08301731" w14:textId="77777777" w:rsidR="00B07B58" w:rsidRPr="00CE46D5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ind w:left="-540"/>
        <w:rPr>
          <w:b/>
        </w:rPr>
      </w:pPr>
      <w:r w:rsidRPr="00CE46D5">
        <w:rPr>
          <w:b/>
        </w:rPr>
        <w:t xml:space="preserve">Cash/Transfer Scroll:                      </w:t>
      </w:r>
      <w:r>
        <w:rPr>
          <w:b/>
        </w:rPr>
        <w:t xml:space="preserve">                        </w:t>
      </w:r>
      <w:r w:rsidRPr="00CE46D5">
        <w:rPr>
          <w:b/>
        </w:rPr>
        <w:t>Please Transmit the above TT Message through SWIFT.</w:t>
      </w:r>
    </w:p>
    <w:p w14:paraId="37F67843" w14:textId="77777777" w:rsidR="00B07B58" w:rsidRPr="00CE46D5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r w:rsidRPr="00CE46D5">
        <w:rPr>
          <w:b/>
        </w:rPr>
        <w:t>Cash Officer/</w:t>
      </w:r>
    </w:p>
    <w:p w14:paraId="0570646E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r w:rsidRPr="00CE46D5">
        <w:rPr>
          <w:b/>
        </w:rPr>
        <w:t>Passing Officer:</w:t>
      </w:r>
    </w:p>
    <w:p w14:paraId="43C98B61" w14:textId="77777777" w:rsidR="00B07B58" w:rsidRPr="00CE46D5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</w:p>
    <w:p w14:paraId="25F4E3A7" w14:textId="77777777" w:rsidR="00B07B58" w:rsidRPr="00CE46D5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proofErr w:type="spellStart"/>
      <w:r w:rsidRPr="00CE46D5">
        <w:rPr>
          <w:b/>
        </w:rPr>
        <w:t>Entd</w:t>
      </w:r>
      <w:proofErr w:type="spellEnd"/>
      <w:r w:rsidRPr="00CE46D5">
        <w:rPr>
          <w:b/>
        </w:rPr>
        <w:t xml:space="preserve"> in TT Register</w:t>
      </w:r>
    </w:p>
    <w:p w14:paraId="3ECE4839" w14:textId="77777777" w:rsidR="00B07B58" w:rsidRPr="00CE46D5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r w:rsidRPr="00CE46D5">
        <w:rPr>
          <w:b/>
        </w:rPr>
        <w:t>Checked TT Register:</w:t>
      </w:r>
      <w:r>
        <w:rPr>
          <w:b/>
        </w:rPr>
        <w:t xml:space="preserve">                                                                            </w:t>
      </w:r>
      <w:r w:rsidRPr="00CE46D5">
        <w:rPr>
          <w:b/>
        </w:rPr>
        <w:t>P. CHIEF MANAGER</w:t>
      </w:r>
    </w:p>
    <w:tbl>
      <w:tblPr>
        <w:tblpPr w:leftFromText="180" w:rightFromText="180" w:vertAnchor="text" w:horzAnchor="margin" w:tblpXSpec="right" w:tblpY="8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916"/>
        <w:gridCol w:w="1244"/>
        <w:gridCol w:w="2793"/>
      </w:tblGrid>
      <w:tr w:rsidR="00B07B58" w:rsidRPr="00E00DB5" w14:paraId="55851F71" w14:textId="77777777" w:rsidTr="006B0799">
        <w:trPr>
          <w:trHeight w:val="367"/>
        </w:trPr>
        <w:tc>
          <w:tcPr>
            <w:tcW w:w="648" w:type="dxa"/>
          </w:tcPr>
          <w:p w14:paraId="0AB58249" w14:textId="77777777" w:rsidR="00B07B58" w:rsidRPr="00E00DB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  <w:proofErr w:type="spellStart"/>
            <w:r w:rsidRPr="00CE46D5">
              <w:rPr>
                <w:b/>
              </w:rPr>
              <w:t>Entd</w:t>
            </w:r>
            <w:proofErr w:type="spellEnd"/>
          </w:p>
        </w:tc>
        <w:tc>
          <w:tcPr>
            <w:tcW w:w="916" w:type="dxa"/>
          </w:tcPr>
          <w:p w14:paraId="7053DA3F" w14:textId="77777777" w:rsidR="00B07B58" w:rsidRPr="00E00DB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  <w:r w:rsidRPr="00CE46D5">
              <w:rPr>
                <w:b/>
              </w:rPr>
              <w:t>Verified</w:t>
            </w:r>
          </w:p>
        </w:tc>
        <w:tc>
          <w:tcPr>
            <w:tcW w:w="1244" w:type="dxa"/>
          </w:tcPr>
          <w:p w14:paraId="5BE897C6" w14:textId="77777777" w:rsidR="00B07B58" w:rsidRPr="00E00DB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  <w:r w:rsidRPr="00CE46D5">
              <w:rPr>
                <w:b/>
              </w:rPr>
              <w:t>Approved</w:t>
            </w:r>
          </w:p>
        </w:tc>
        <w:tc>
          <w:tcPr>
            <w:tcW w:w="2793" w:type="dxa"/>
          </w:tcPr>
          <w:p w14:paraId="05136E8F" w14:textId="77777777" w:rsidR="00B07B58" w:rsidRPr="00E00DB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  <w:r w:rsidRPr="00CE46D5">
              <w:rPr>
                <w:b/>
              </w:rPr>
              <w:t xml:space="preserve">SWIFT reference &amp; Date </w:t>
            </w:r>
          </w:p>
        </w:tc>
      </w:tr>
      <w:tr w:rsidR="00B07B58" w:rsidRPr="00E00DB5" w14:paraId="229D87C7" w14:textId="77777777" w:rsidTr="006B0799">
        <w:trPr>
          <w:trHeight w:val="367"/>
        </w:trPr>
        <w:tc>
          <w:tcPr>
            <w:tcW w:w="648" w:type="dxa"/>
          </w:tcPr>
          <w:p w14:paraId="6F14146E" w14:textId="77777777" w:rsidR="00B07B58" w:rsidRPr="00CE46D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</w:p>
        </w:tc>
        <w:tc>
          <w:tcPr>
            <w:tcW w:w="916" w:type="dxa"/>
          </w:tcPr>
          <w:p w14:paraId="7060ACC1" w14:textId="77777777" w:rsidR="00B07B58" w:rsidRPr="00CE46D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</w:p>
        </w:tc>
        <w:tc>
          <w:tcPr>
            <w:tcW w:w="1244" w:type="dxa"/>
          </w:tcPr>
          <w:p w14:paraId="47D05E6D" w14:textId="77777777" w:rsidR="00B07B58" w:rsidRPr="00CE46D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</w:p>
        </w:tc>
        <w:tc>
          <w:tcPr>
            <w:tcW w:w="2793" w:type="dxa"/>
          </w:tcPr>
          <w:p w14:paraId="1FC34E3F" w14:textId="77777777" w:rsidR="00B07B58" w:rsidRPr="00CE46D5" w:rsidRDefault="00B07B58" w:rsidP="006B0799">
            <w:pPr>
              <w:pStyle w:val="Header"/>
              <w:tabs>
                <w:tab w:val="clear" w:pos="4320"/>
                <w:tab w:val="center" w:pos="900"/>
                <w:tab w:val="left" w:pos="5760"/>
                <w:tab w:val="left" w:pos="7380"/>
              </w:tabs>
              <w:spacing w:after="40"/>
              <w:rPr>
                <w:b/>
              </w:rPr>
            </w:pPr>
          </w:p>
        </w:tc>
      </w:tr>
    </w:tbl>
    <w:p w14:paraId="106E9C50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r w:rsidRPr="00CE46D5">
        <w:rPr>
          <w:b/>
        </w:rPr>
        <w:t xml:space="preserve"> Posted in Ledger:</w:t>
      </w:r>
    </w:p>
    <w:p w14:paraId="7E6F5352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  <w:r w:rsidRPr="00CE46D5">
        <w:rPr>
          <w:b/>
        </w:rPr>
        <w:t>Checked in Ledger</w:t>
      </w:r>
      <w:r>
        <w:rPr>
          <w:b/>
        </w:rPr>
        <w:t>:</w:t>
      </w:r>
      <w:r w:rsidRPr="00CE46D5">
        <w:rPr>
          <w:b/>
        </w:rPr>
        <w:t xml:space="preserve">               </w:t>
      </w:r>
      <w:r>
        <w:rPr>
          <w:b/>
        </w:rPr>
        <w:t xml:space="preserve">                                              </w:t>
      </w:r>
    </w:p>
    <w:p w14:paraId="0FDC5BB7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</w:p>
    <w:p w14:paraId="13B736C0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</w:p>
    <w:p w14:paraId="76BC3139" w14:textId="77777777" w:rsidR="00B07B58" w:rsidRDefault="00B07B58" w:rsidP="00B07B58">
      <w:pPr>
        <w:pStyle w:val="Header"/>
        <w:tabs>
          <w:tab w:val="clear" w:pos="4320"/>
          <w:tab w:val="center" w:pos="900"/>
          <w:tab w:val="left" w:pos="5760"/>
          <w:tab w:val="left" w:pos="7380"/>
        </w:tabs>
        <w:spacing w:after="40"/>
        <w:ind w:left="-547"/>
        <w:rPr>
          <w:b/>
        </w:rPr>
      </w:pPr>
    </w:p>
    <w:p w14:paraId="2CB950DE" w14:textId="77777777" w:rsidR="00B07B58" w:rsidRDefault="00B07B58" w:rsidP="00B07B58">
      <w:pPr>
        <w:pStyle w:val="Header"/>
        <w:tabs>
          <w:tab w:val="clear" w:pos="4320"/>
          <w:tab w:val="center" w:pos="0"/>
          <w:tab w:val="left" w:pos="5760"/>
          <w:tab w:val="left" w:pos="7380"/>
        </w:tabs>
        <w:ind w:hanging="540"/>
        <w:rPr>
          <w:b/>
        </w:rPr>
      </w:pPr>
    </w:p>
    <w:p w14:paraId="5C60238C" w14:textId="77777777" w:rsidR="00317CF1" w:rsidRDefault="00317CF1"/>
    <w:sectPr w:rsidR="00317C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zeyNLI0MzUxMjJT0lEKTi0uzszPAykwrAUAEMJ4GSwAAAA="/>
  </w:docVars>
  <w:rsids>
    <w:rsidRoot w:val="00712FE3"/>
    <w:rsid w:val="002C0EAC"/>
    <w:rsid w:val="00317CF1"/>
    <w:rsid w:val="00712FE3"/>
    <w:rsid w:val="00B0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5F1FC"/>
  <w15:docId w15:val="{B4B7BBB1-739E-4F5A-8209-C849C7117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7B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7B58"/>
    <w:pPr>
      <w:tabs>
        <w:tab w:val="center" w:pos="4320"/>
        <w:tab w:val="right" w:pos="8640"/>
      </w:tabs>
    </w:pPr>
    <w:rPr>
      <w:sz w:val="20"/>
      <w:szCs w:val="20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B07B58"/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55</Words>
  <Characters>4879</Characters>
  <Application>Microsoft Office Word</Application>
  <DocSecurity>0</DocSecurity>
  <Lines>40</Lines>
  <Paragraphs>11</Paragraphs>
  <ScaleCrop>false</ScaleCrop>
  <Company/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VL Narsimha Rao</dc:creator>
  <cp:keywords/>
  <dc:description/>
  <cp:lastModifiedBy>user</cp:lastModifiedBy>
  <cp:revision>3</cp:revision>
  <dcterms:created xsi:type="dcterms:W3CDTF">2020-12-31T10:55:00Z</dcterms:created>
  <dcterms:modified xsi:type="dcterms:W3CDTF">2021-01-01T09:35:00Z</dcterms:modified>
</cp:coreProperties>
</file>